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6C39AF" w14:textId="322D59D8" w:rsidR="00F40D44" w:rsidRDefault="00F40D44" w:rsidP="0034332C">
      <w:pPr>
        <w:pStyle w:val="Heading1"/>
      </w:pPr>
      <w:r>
        <w:t xml:space="preserve">Chapter 5 – Schema Design </w:t>
      </w:r>
    </w:p>
    <w:p w14:paraId="10DC8991" w14:textId="77777777" w:rsidR="00F40D44" w:rsidRDefault="00F40D44" w:rsidP="00F40D44"/>
    <w:p w14:paraId="2153E8D3" w14:textId="2508B453" w:rsidR="00F40D44" w:rsidRDefault="00F40D44" w:rsidP="00F40D44">
      <w:r>
        <w:t>A sound data model is the foundation of a performant and maintainable application.  In this chapter, we’ll review the fundamentals of relational schema design, with a particular focus on aspects of schema design that bear on distributed database operations and on advanced CockroachDB features such as column families and JSONB support</w:t>
      </w:r>
    </w:p>
    <w:p w14:paraId="59FA987C" w14:textId="1BD6AA2F" w:rsidR="005D4177" w:rsidRDefault="00791DC1" w:rsidP="00791DC1">
      <w:pPr>
        <w:pStyle w:val="Heading2"/>
      </w:pPr>
      <w:r>
        <w:t>Logical Data modelling</w:t>
      </w:r>
    </w:p>
    <w:p w14:paraId="154BA053" w14:textId="6921BEFB" w:rsidR="00791DC1" w:rsidRDefault="00791DC1" w:rsidP="00791DC1">
      <w:pPr>
        <w:pStyle w:val="Heading3"/>
      </w:pPr>
      <w:r>
        <w:t>Third normal form</w:t>
      </w:r>
    </w:p>
    <w:p w14:paraId="4EA88F28" w14:textId="7F8A4A5B" w:rsidR="00791DC1" w:rsidRDefault="00791DC1" w:rsidP="00791DC1">
      <w:pPr>
        <w:pStyle w:val="Heading3"/>
      </w:pPr>
      <w:r>
        <w:t>Data types choices</w:t>
      </w:r>
    </w:p>
    <w:p w14:paraId="775390CC" w14:textId="45196A43" w:rsidR="00791DC1" w:rsidRDefault="00791DC1" w:rsidP="00791DC1">
      <w:pPr>
        <w:pStyle w:val="Heading3"/>
      </w:pPr>
      <w:r>
        <w:t xml:space="preserve">primary key </w:t>
      </w:r>
      <w:r w:rsidR="0072280F">
        <w:t>choices</w:t>
      </w:r>
    </w:p>
    <w:p w14:paraId="7B0E5970" w14:textId="0369E85B" w:rsidR="0072280F" w:rsidRDefault="0072280F" w:rsidP="00791DC1">
      <w:pPr>
        <w:pStyle w:val="Heading3"/>
      </w:pPr>
      <w:r>
        <w:t>Schema design patterns</w:t>
      </w:r>
    </w:p>
    <w:p w14:paraId="11039925" w14:textId="5819E3F3" w:rsidR="0072280F" w:rsidRDefault="0072280F" w:rsidP="0072280F">
      <w:pPr>
        <w:pStyle w:val="Heading4"/>
      </w:pPr>
      <w:r>
        <w:t>Star Schema</w:t>
      </w:r>
    </w:p>
    <w:p w14:paraId="744AB8B7" w14:textId="77777777" w:rsidR="0072280F" w:rsidRDefault="0072280F" w:rsidP="0072280F">
      <w:pPr>
        <w:pStyle w:val="Heading4"/>
      </w:pPr>
    </w:p>
    <w:p w14:paraId="73FAEBBA" w14:textId="2759D577" w:rsidR="0072280F" w:rsidRDefault="0072280F" w:rsidP="0072280F">
      <w:pPr>
        <w:pStyle w:val="Heading2"/>
      </w:pPr>
      <w:r>
        <w:t>Indexing</w:t>
      </w:r>
    </w:p>
    <w:p w14:paraId="3C5EEE81" w14:textId="29EFCAF1" w:rsidR="003B6BA7" w:rsidRDefault="003B6BA7" w:rsidP="003B6BA7">
      <w:pPr>
        <w:pStyle w:val="Heading3"/>
      </w:pPr>
      <w:r>
        <w:t>When and what to index</w:t>
      </w:r>
    </w:p>
    <w:p w14:paraId="6F495784" w14:textId="6EF7CE09" w:rsidR="000A08F1" w:rsidRDefault="000A08F1" w:rsidP="003B6BA7">
      <w:pPr>
        <w:pStyle w:val="Heading3"/>
      </w:pPr>
      <w:r>
        <w:t>Implicit indexes</w:t>
      </w:r>
    </w:p>
    <w:p w14:paraId="24365727" w14:textId="357AD925" w:rsidR="003B6BA7" w:rsidRDefault="003B6BA7" w:rsidP="003B6BA7">
      <w:pPr>
        <w:pStyle w:val="Heading3"/>
      </w:pPr>
      <w:r>
        <w:t>Covering indexes</w:t>
      </w:r>
    </w:p>
    <w:p w14:paraId="44E93197" w14:textId="528EFEB2" w:rsidR="00684EFE" w:rsidRDefault="00684EFE" w:rsidP="003B6BA7">
      <w:pPr>
        <w:pStyle w:val="Heading3"/>
      </w:pPr>
      <w:r>
        <w:t>Index merge</w:t>
      </w:r>
    </w:p>
    <w:p w14:paraId="2C3458A8" w14:textId="62C487F7" w:rsidR="003B6BA7" w:rsidRDefault="003B6BA7" w:rsidP="003B6BA7">
      <w:pPr>
        <w:pStyle w:val="Heading3"/>
      </w:pPr>
      <w:r>
        <w:t>Inverted indexes</w:t>
      </w:r>
    </w:p>
    <w:p w14:paraId="28A10C03" w14:textId="3DF5C34A" w:rsidR="00490F94" w:rsidRDefault="00490F94" w:rsidP="003B6BA7">
      <w:pPr>
        <w:pStyle w:val="Heading3"/>
      </w:pPr>
      <w:r>
        <w:t>Functional indexes</w:t>
      </w:r>
    </w:p>
    <w:p w14:paraId="4A239001" w14:textId="7A50A8FF" w:rsidR="0072280F" w:rsidRDefault="000D3D76" w:rsidP="0072280F">
      <w:pPr>
        <w:pStyle w:val="Heading2"/>
      </w:pPr>
      <w:r>
        <w:t>Physical design</w:t>
      </w:r>
    </w:p>
    <w:p w14:paraId="0370382D" w14:textId="33A81626" w:rsidR="000D3D76" w:rsidRDefault="000D3D76" w:rsidP="000D3D76">
      <w:pPr>
        <w:pStyle w:val="Heading3"/>
      </w:pPr>
      <w:r>
        <w:t>Denormalization</w:t>
      </w:r>
      <w:r w:rsidR="000A08F1">
        <w:t>s</w:t>
      </w:r>
    </w:p>
    <w:p w14:paraId="45423A62" w14:textId="5F3D279F" w:rsidR="000D3D76" w:rsidRDefault="000D3D76" w:rsidP="000D3D76">
      <w:pPr>
        <w:pStyle w:val="Heading3"/>
      </w:pPr>
      <w:r>
        <w:t>JSON document models</w:t>
      </w:r>
    </w:p>
    <w:p w14:paraId="4825E976" w14:textId="456D7B19" w:rsidR="000D3D76" w:rsidRDefault="000D3D76" w:rsidP="000D3D76">
      <w:pPr>
        <w:pStyle w:val="Heading3"/>
      </w:pPr>
      <w:r>
        <w:t>Column families</w:t>
      </w:r>
    </w:p>
    <w:p w14:paraId="14185782" w14:textId="4F5D3AB9" w:rsidR="000D3D76" w:rsidRDefault="000D3D76" w:rsidP="000D3D76">
      <w:pPr>
        <w:pStyle w:val="Heading3"/>
      </w:pPr>
      <w:r>
        <w:t>Views and Materialized views</w:t>
      </w:r>
    </w:p>
    <w:p w14:paraId="585309D1" w14:textId="67672442" w:rsidR="00902F82" w:rsidRPr="008F58C1" w:rsidRDefault="00902F82" w:rsidP="00902F82">
      <w:pPr>
        <w:pStyle w:val="Heading1"/>
      </w:pPr>
    </w:p>
    <w:sectPr w:rsidR="00902F82" w:rsidRPr="008F58C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632AAE" w14:textId="77777777" w:rsidR="00C73AAF" w:rsidRDefault="00C73AAF" w:rsidP="00C74D85">
      <w:r>
        <w:separator/>
      </w:r>
    </w:p>
  </w:endnote>
  <w:endnote w:type="continuationSeparator" w:id="0">
    <w:p w14:paraId="56AE4476" w14:textId="77777777" w:rsidR="00C73AAF" w:rsidRDefault="00C73AAF" w:rsidP="00C74D85">
      <w:r>
        <w:continuationSeparator/>
      </w:r>
    </w:p>
  </w:endnote>
  <w:endnote w:type="continuationNotice" w:id="1">
    <w:p w14:paraId="7000E2BA" w14:textId="77777777" w:rsidR="00C73AAF" w:rsidRDefault="00C73AA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notTrueType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44D979" w14:textId="77777777" w:rsidR="00C73AAF" w:rsidRDefault="00C73AAF" w:rsidP="00C74D85">
      <w:r>
        <w:separator/>
      </w:r>
    </w:p>
  </w:footnote>
  <w:footnote w:type="continuationSeparator" w:id="0">
    <w:p w14:paraId="19894805" w14:textId="77777777" w:rsidR="00C73AAF" w:rsidRDefault="00C73AAF" w:rsidP="00C74D85">
      <w:r>
        <w:continuationSeparator/>
      </w:r>
    </w:p>
  </w:footnote>
  <w:footnote w:type="continuationNotice" w:id="1">
    <w:p w14:paraId="0EB06A65" w14:textId="77777777" w:rsidR="00C73AAF" w:rsidRDefault="00C73AA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5E44F5"/>
    <w:multiLevelType w:val="multilevel"/>
    <w:tmpl w:val="70E47E3C"/>
    <w:lvl w:ilvl="0">
      <w:start w:val="1"/>
      <w:numFmt w:val="decimal"/>
      <w:lvlText w:val="%1"/>
      <w:lvlJc w:val="left"/>
      <w:pPr>
        <w:ind w:left="1512" w:hanging="432"/>
      </w:pPr>
    </w:lvl>
    <w:lvl w:ilvl="1">
      <w:start w:val="1"/>
      <w:numFmt w:val="decimal"/>
      <w:lvlText w:val="%1.%2"/>
      <w:lvlJc w:val="left"/>
      <w:pPr>
        <w:ind w:left="1656" w:hanging="576"/>
      </w:pPr>
    </w:lvl>
    <w:lvl w:ilvl="2">
      <w:start w:val="1"/>
      <w:numFmt w:val="decimal"/>
      <w:lvlText w:val="%1.%2.%3"/>
      <w:lvlJc w:val="left"/>
      <w:pPr>
        <w:ind w:left="1800" w:hanging="720"/>
      </w:pPr>
    </w:lvl>
    <w:lvl w:ilvl="3">
      <w:start w:val="1"/>
      <w:numFmt w:val="decimal"/>
      <w:lvlText w:val="%1.%2.%3.%4"/>
      <w:lvlJc w:val="left"/>
      <w:pPr>
        <w:ind w:left="1944" w:hanging="864"/>
      </w:pPr>
    </w:lvl>
    <w:lvl w:ilvl="4">
      <w:start w:val="1"/>
      <w:numFmt w:val="decimal"/>
      <w:pStyle w:val="Heading5"/>
      <w:lvlText w:val="%1.%2.%3.%4.%5"/>
      <w:lvlJc w:val="left"/>
      <w:pPr>
        <w:ind w:left="208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223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237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252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2664" w:hanging="1584"/>
      </w:pPr>
    </w:lvl>
  </w:abstractNum>
  <w:abstractNum w:abstractNumId="1" w15:restartNumberingAfterBreak="0">
    <w:nsid w:val="085B43E9"/>
    <w:multiLevelType w:val="hybridMultilevel"/>
    <w:tmpl w:val="09A426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CA1926"/>
    <w:multiLevelType w:val="multilevel"/>
    <w:tmpl w:val="70E47E3C"/>
    <w:lvl w:ilvl="0">
      <w:start w:val="1"/>
      <w:numFmt w:val="decimal"/>
      <w:lvlText w:val="%1"/>
      <w:lvlJc w:val="left"/>
      <w:pPr>
        <w:ind w:left="1512" w:hanging="432"/>
      </w:pPr>
    </w:lvl>
    <w:lvl w:ilvl="1">
      <w:start w:val="1"/>
      <w:numFmt w:val="decimal"/>
      <w:lvlText w:val="%1.%2"/>
      <w:lvlJc w:val="left"/>
      <w:pPr>
        <w:ind w:left="1656" w:hanging="576"/>
      </w:pPr>
    </w:lvl>
    <w:lvl w:ilvl="2">
      <w:start w:val="1"/>
      <w:numFmt w:val="decimal"/>
      <w:lvlText w:val="%1.%2.%3"/>
      <w:lvlJc w:val="left"/>
      <w:pPr>
        <w:ind w:left="1800" w:hanging="720"/>
      </w:pPr>
    </w:lvl>
    <w:lvl w:ilvl="3">
      <w:start w:val="1"/>
      <w:numFmt w:val="decimal"/>
      <w:lvlText w:val="%1.%2.%3.%4"/>
      <w:lvlJc w:val="left"/>
      <w:pPr>
        <w:ind w:left="1944" w:hanging="864"/>
      </w:pPr>
    </w:lvl>
    <w:lvl w:ilvl="4">
      <w:start w:val="1"/>
      <w:numFmt w:val="decimal"/>
      <w:lvlText w:val="%1.%2.%3.%4.%5"/>
      <w:lvlJc w:val="left"/>
      <w:pPr>
        <w:ind w:left="2088" w:hanging="1008"/>
      </w:pPr>
    </w:lvl>
    <w:lvl w:ilvl="5">
      <w:start w:val="1"/>
      <w:numFmt w:val="decimal"/>
      <w:lvlText w:val="%1.%2.%3.%4.%5.%6"/>
      <w:lvlJc w:val="left"/>
      <w:pPr>
        <w:ind w:left="2232" w:hanging="1152"/>
      </w:pPr>
    </w:lvl>
    <w:lvl w:ilvl="6">
      <w:start w:val="1"/>
      <w:numFmt w:val="decimal"/>
      <w:lvlText w:val="%1.%2.%3.%4.%5.%6.%7"/>
      <w:lvlJc w:val="left"/>
      <w:pPr>
        <w:ind w:left="2376" w:hanging="1296"/>
      </w:pPr>
    </w:lvl>
    <w:lvl w:ilvl="7">
      <w:start w:val="1"/>
      <w:numFmt w:val="decimal"/>
      <w:lvlText w:val="%1.%2.%3.%4.%5.%6.%7.%8"/>
      <w:lvlJc w:val="left"/>
      <w:pPr>
        <w:ind w:left="2520" w:hanging="1440"/>
      </w:pPr>
    </w:lvl>
    <w:lvl w:ilvl="8">
      <w:start w:val="1"/>
      <w:numFmt w:val="decimal"/>
      <w:lvlText w:val="%1.%2.%3.%4.%5.%6.%7.%8.%9"/>
      <w:lvlJc w:val="left"/>
      <w:pPr>
        <w:ind w:left="2664" w:hanging="1584"/>
      </w:pPr>
    </w:lvl>
  </w:abstractNum>
  <w:abstractNum w:abstractNumId="3" w15:restartNumberingAfterBreak="0">
    <w:nsid w:val="33770E3D"/>
    <w:multiLevelType w:val="multilevel"/>
    <w:tmpl w:val="70E47E3C"/>
    <w:lvl w:ilvl="0">
      <w:start w:val="1"/>
      <w:numFmt w:val="decimal"/>
      <w:lvlText w:val="%1"/>
      <w:lvlJc w:val="left"/>
      <w:pPr>
        <w:ind w:left="1512" w:hanging="432"/>
      </w:pPr>
    </w:lvl>
    <w:lvl w:ilvl="1">
      <w:start w:val="1"/>
      <w:numFmt w:val="decimal"/>
      <w:lvlText w:val="%1.%2"/>
      <w:lvlJc w:val="left"/>
      <w:pPr>
        <w:ind w:left="1656" w:hanging="576"/>
      </w:pPr>
    </w:lvl>
    <w:lvl w:ilvl="2">
      <w:start w:val="1"/>
      <w:numFmt w:val="decimal"/>
      <w:lvlText w:val="%1.%2.%3"/>
      <w:lvlJc w:val="left"/>
      <w:pPr>
        <w:ind w:left="1800" w:hanging="720"/>
      </w:pPr>
    </w:lvl>
    <w:lvl w:ilvl="3">
      <w:start w:val="1"/>
      <w:numFmt w:val="decimal"/>
      <w:lvlText w:val="%1.%2.%3.%4"/>
      <w:lvlJc w:val="left"/>
      <w:pPr>
        <w:ind w:left="1944" w:hanging="864"/>
      </w:pPr>
    </w:lvl>
    <w:lvl w:ilvl="4">
      <w:start w:val="1"/>
      <w:numFmt w:val="decimal"/>
      <w:lvlText w:val="%1.%2.%3.%4.%5"/>
      <w:lvlJc w:val="left"/>
      <w:pPr>
        <w:ind w:left="2088" w:hanging="1008"/>
      </w:pPr>
    </w:lvl>
    <w:lvl w:ilvl="5">
      <w:start w:val="1"/>
      <w:numFmt w:val="decimal"/>
      <w:lvlText w:val="%1.%2.%3.%4.%5.%6"/>
      <w:lvlJc w:val="left"/>
      <w:pPr>
        <w:ind w:left="2232" w:hanging="1152"/>
      </w:pPr>
    </w:lvl>
    <w:lvl w:ilvl="6">
      <w:start w:val="1"/>
      <w:numFmt w:val="decimal"/>
      <w:lvlText w:val="%1.%2.%3.%4.%5.%6.%7"/>
      <w:lvlJc w:val="left"/>
      <w:pPr>
        <w:ind w:left="2376" w:hanging="1296"/>
      </w:pPr>
    </w:lvl>
    <w:lvl w:ilvl="7">
      <w:start w:val="1"/>
      <w:numFmt w:val="decimal"/>
      <w:lvlText w:val="%1.%2.%3.%4.%5.%6.%7.%8"/>
      <w:lvlJc w:val="left"/>
      <w:pPr>
        <w:ind w:left="2520" w:hanging="1440"/>
      </w:pPr>
    </w:lvl>
    <w:lvl w:ilvl="8">
      <w:start w:val="1"/>
      <w:numFmt w:val="decimal"/>
      <w:lvlText w:val="%1.%2.%3.%4.%5.%6.%7.%8.%9"/>
      <w:lvlJc w:val="left"/>
      <w:pPr>
        <w:ind w:left="2664" w:hanging="1584"/>
      </w:pPr>
    </w:lvl>
  </w:abstractNum>
  <w:abstractNum w:abstractNumId="4" w15:restartNumberingAfterBreak="0">
    <w:nsid w:val="3C6C2C17"/>
    <w:multiLevelType w:val="multilevel"/>
    <w:tmpl w:val="0809001F"/>
    <w:styleLink w:val="Style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41400459"/>
    <w:multiLevelType w:val="hybridMultilevel"/>
    <w:tmpl w:val="FA1A4EAC"/>
    <w:lvl w:ilvl="0" w:tplc="08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5A24FB0"/>
    <w:multiLevelType w:val="hybridMultilevel"/>
    <w:tmpl w:val="90BC05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4"/>
  </w:num>
  <w:num w:numId="4">
    <w:abstractNumId w:val="0"/>
  </w:num>
  <w:num w:numId="5">
    <w:abstractNumId w:val="2"/>
  </w:num>
  <w:num w:numId="6">
    <w:abstractNumId w:val="6"/>
  </w:num>
  <w:num w:numId="7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outline"/>
  <w:zoom w:percent="186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2sLAwMze3MDMzNTBQ0lEKTi0uzszPAymwqAUAlfTzKywAAAA="/>
  </w:docVars>
  <w:rsids>
    <w:rsidRoot w:val="00685A3F"/>
    <w:rsid w:val="000002CD"/>
    <w:rsid w:val="000016E8"/>
    <w:rsid w:val="000019F6"/>
    <w:rsid w:val="00001B28"/>
    <w:rsid w:val="000020B3"/>
    <w:rsid w:val="00002FA1"/>
    <w:rsid w:val="000037A0"/>
    <w:rsid w:val="00003B36"/>
    <w:rsid w:val="00005C08"/>
    <w:rsid w:val="00005FD6"/>
    <w:rsid w:val="00007561"/>
    <w:rsid w:val="00007B01"/>
    <w:rsid w:val="00010B54"/>
    <w:rsid w:val="00010D80"/>
    <w:rsid w:val="00010E72"/>
    <w:rsid w:val="00011F2D"/>
    <w:rsid w:val="00012571"/>
    <w:rsid w:val="00012765"/>
    <w:rsid w:val="00013588"/>
    <w:rsid w:val="00013EB6"/>
    <w:rsid w:val="000145A2"/>
    <w:rsid w:val="00014A84"/>
    <w:rsid w:val="00014D47"/>
    <w:rsid w:val="00015352"/>
    <w:rsid w:val="00015FDE"/>
    <w:rsid w:val="00020584"/>
    <w:rsid w:val="00021029"/>
    <w:rsid w:val="00021FF5"/>
    <w:rsid w:val="0002201A"/>
    <w:rsid w:val="0002212A"/>
    <w:rsid w:val="00022988"/>
    <w:rsid w:val="00022FAA"/>
    <w:rsid w:val="000239A5"/>
    <w:rsid w:val="00024C76"/>
    <w:rsid w:val="00024D54"/>
    <w:rsid w:val="00024E0A"/>
    <w:rsid w:val="0002606B"/>
    <w:rsid w:val="00026CE8"/>
    <w:rsid w:val="000300B8"/>
    <w:rsid w:val="0003065B"/>
    <w:rsid w:val="00032E22"/>
    <w:rsid w:val="0003398A"/>
    <w:rsid w:val="00033BA3"/>
    <w:rsid w:val="00033F8B"/>
    <w:rsid w:val="0003407A"/>
    <w:rsid w:val="000351B8"/>
    <w:rsid w:val="000354BA"/>
    <w:rsid w:val="00036443"/>
    <w:rsid w:val="00036D8A"/>
    <w:rsid w:val="000401B5"/>
    <w:rsid w:val="000404F2"/>
    <w:rsid w:val="00044723"/>
    <w:rsid w:val="000470F3"/>
    <w:rsid w:val="00050865"/>
    <w:rsid w:val="000508BA"/>
    <w:rsid w:val="00050932"/>
    <w:rsid w:val="00051610"/>
    <w:rsid w:val="00051DAA"/>
    <w:rsid w:val="00053BC8"/>
    <w:rsid w:val="0005484A"/>
    <w:rsid w:val="000551EF"/>
    <w:rsid w:val="00056159"/>
    <w:rsid w:val="0005629D"/>
    <w:rsid w:val="00056711"/>
    <w:rsid w:val="000615AE"/>
    <w:rsid w:val="00062520"/>
    <w:rsid w:val="00062635"/>
    <w:rsid w:val="000634D6"/>
    <w:rsid w:val="0006392E"/>
    <w:rsid w:val="00063932"/>
    <w:rsid w:val="00063CAA"/>
    <w:rsid w:val="00064006"/>
    <w:rsid w:val="000648BB"/>
    <w:rsid w:val="000654ED"/>
    <w:rsid w:val="0006612E"/>
    <w:rsid w:val="000661C2"/>
    <w:rsid w:val="00066F91"/>
    <w:rsid w:val="00067152"/>
    <w:rsid w:val="000676C7"/>
    <w:rsid w:val="00067E1C"/>
    <w:rsid w:val="00073641"/>
    <w:rsid w:val="00074405"/>
    <w:rsid w:val="00074F43"/>
    <w:rsid w:val="0007560F"/>
    <w:rsid w:val="00076544"/>
    <w:rsid w:val="00076812"/>
    <w:rsid w:val="00076BCA"/>
    <w:rsid w:val="00077019"/>
    <w:rsid w:val="000805DF"/>
    <w:rsid w:val="00080958"/>
    <w:rsid w:val="00080E93"/>
    <w:rsid w:val="0008373D"/>
    <w:rsid w:val="00083E19"/>
    <w:rsid w:val="00084087"/>
    <w:rsid w:val="0008764F"/>
    <w:rsid w:val="00087771"/>
    <w:rsid w:val="00090D2A"/>
    <w:rsid w:val="000919A4"/>
    <w:rsid w:val="00091E16"/>
    <w:rsid w:val="00091F73"/>
    <w:rsid w:val="00092188"/>
    <w:rsid w:val="00092325"/>
    <w:rsid w:val="0009349A"/>
    <w:rsid w:val="00093900"/>
    <w:rsid w:val="000939AB"/>
    <w:rsid w:val="00093D46"/>
    <w:rsid w:val="00093DFF"/>
    <w:rsid w:val="00095547"/>
    <w:rsid w:val="0009606E"/>
    <w:rsid w:val="0009655C"/>
    <w:rsid w:val="00096B87"/>
    <w:rsid w:val="000A0852"/>
    <w:rsid w:val="000A08F1"/>
    <w:rsid w:val="000A1180"/>
    <w:rsid w:val="000A1AB4"/>
    <w:rsid w:val="000A1D80"/>
    <w:rsid w:val="000A3630"/>
    <w:rsid w:val="000A4318"/>
    <w:rsid w:val="000A444B"/>
    <w:rsid w:val="000A4A99"/>
    <w:rsid w:val="000A4DD4"/>
    <w:rsid w:val="000A5347"/>
    <w:rsid w:val="000A5427"/>
    <w:rsid w:val="000A5D0D"/>
    <w:rsid w:val="000A61E1"/>
    <w:rsid w:val="000A678E"/>
    <w:rsid w:val="000A689E"/>
    <w:rsid w:val="000A6CBF"/>
    <w:rsid w:val="000B0499"/>
    <w:rsid w:val="000B2026"/>
    <w:rsid w:val="000B3390"/>
    <w:rsid w:val="000B3E12"/>
    <w:rsid w:val="000B3EAE"/>
    <w:rsid w:val="000B53FA"/>
    <w:rsid w:val="000B663B"/>
    <w:rsid w:val="000B6FA5"/>
    <w:rsid w:val="000B71F0"/>
    <w:rsid w:val="000B7DD1"/>
    <w:rsid w:val="000C0806"/>
    <w:rsid w:val="000C0935"/>
    <w:rsid w:val="000C14BE"/>
    <w:rsid w:val="000C2BE4"/>
    <w:rsid w:val="000C3152"/>
    <w:rsid w:val="000C41AE"/>
    <w:rsid w:val="000C4999"/>
    <w:rsid w:val="000C52B7"/>
    <w:rsid w:val="000C68D6"/>
    <w:rsid w:val="000C6A35"/>
    <w:rsid w:val="000C78F3"/>
    <w:rsid w:val="000D0BEC"/>
    <w:rsid w:val="000D1A28"/>
    <w:rsid w:val="000D1A84"/>
    <w:rsid w:val="000D1C71"/>
    <w:rsid w:val="000D2AC9"/>
    <w:rsid w:val="000D3D76"/>
    <w:rsid w:val="000D41F3"/>
    <w:rsid w:val="000D48E9"/>
    <w:rsid w:val="000D4C74"/>
    <w:rsid w:val="000D50A8"/>
    <w:rsid w:val="000D5D0E"/>
    <w:rsid w:val="000D61FF"/>
    <w:rsid w:val="000D62CB"/>
    <w:rsid w:val="000D6C03"/>
    <w:rsid w:val="000D71B5"/>
    <w:rsid w:val="000E06F7"/>
    <w:rsid w:val="000E27F6"/>
    <w:rsid w:val="000E48C8"/>
    <w:rsid w:val="000E4D10"/>
    <w:rsid w:val="000E5464"/>
    <w:rsid w:val="000E587E"/>
    <w:rsid w:val="000E6397"/>
    <w:rsid w:val="000F007A"/>
    <w:rsid w:val="000F0C50"/>
    <w:rsid w:val="000F403D"/>
    <w:rsid w:val="000F44EB"/>
    <w:rsid w:val="000F4955"/>
    <w:rsid w:val="000F5E45"/>
    <w:rsid w:val="000F6669"/>
    <w:rsid w:val="000F7961"/>
    <w:rsid w:val="000F7C71"/>
    <w:rsid w:val="00101628"/>
    <w:rsid w:val="00101B2F"/>
    <w:rsid w:val="00101CA0"/>
    <w:rsid w:val="00102962"/>
    <w:rsid w:val="00102DF6"/>
    <w:rsid w:val="00103725"/>
    <w:rsid w:val="00103FB9"/>
    <w:rsid w:val="0010404F"/>
    <w:rsid w:val="00105758"/>
    <w:rsid w:val="00105CC3"/>
    <w:rsid w:val="00105FB0"/>
    <w:rsid w:val="00106FEF"/>
    <w:rsid w:val="00107101"/>
    <w:rsid w:val="00107DB3"/>
    <w:rsid w:val="001117E0"/>
    <w:rsid w:val="00111A40"/>
    <w:rsid w:val="00112A47"/>
    <w:rsid w:val="001139CD"/>
    <w:rsid w:val="00114079"/>
    <w:rsid w:val="00114419"/>
    <w:rsid w:val="001149FA"/>
    <w:rsid w:val="00115AC3"/>
    <w:rsid w:val="00115E28"/>
    <w:rsid w:val="00116972"/>
    <w:rsid w:val="00117165"/>
    <w:rsid w:val="00117674"/>
    <w:rsid w:val="00117BA6"/>
    <w:rsid w:val="00117BC1"/>
    <w:rsid w:val="001204F6"/>
    <w:rsid w:val="00121820"/>
    <w:rsid w:val="00121B4D"/>
    <w:rsid w:val="00121D94"/>
    <w:rsid w:val="00123145"/>
    <w:rsid w:val="00124045"/>
    <w:rsid w:val="001241C7"/>
    <w:rsid w:val="0012533C"/>
    <w:rsid w:val="00125DA4"/>
    <w:rsid w:val="00126823"/>
    <w:rsid w:val="00127520"/>
    <w:rsid w:val="00130611"/>
    <w:rsid w:val="00130F7C"/>
    <w:rsid w:val="001316A9"/>
    <w:rsid w:val="00131C49"/>
    <w:rsid w:val="00132B79"/>
    <w:rsid w:val="00133C14"/>
    <w:rsid w:val="00134B0F"/>
    <w:rsid w:val="00135DAE"/>
    <w:rsid w:val="00137733"/>
    <w:rsid w:val="00140268"/>
    <w:rsid w:val="00140328"/>
    <w:rsid w:val="001406F8"/>
    <w:rsid w:val="00140E28"/>
    <w:rsid w:val="00140E98"/>
    <w:rsid w:val="0014160C"/>
    <w:rsid w:val="0014252F"/>
    <w:rsid w:val="00142B0D"/>
    <w:rsid w:val="00145FC5"/>
    <w:rsid w:val="001472B5"/>
    <w:rsid w:val="0014766F"/>
    <w:rsid w:val="001476C4"/>
    <w:rsid w:val="00147942"/>
    <w:rsid w:val="001503FC"/>
    <w:rsid w:val="0015089C"/>
    <w:rsid w:val="00150937"/>
    <w:rsid w:val="00150C19"/>
    <w:rsid w:val="00151B77"/>
    <w:rsid w:val="00151D1C"/>
    <w:rsid w:val="00152324"/>
    <w:rsid w:val="0015234F"/>
    <w:rsid w:val="00152782"/>
    <w:rsid w:val="00153B75"/>
    <w:rsid w:val="00153FCC"/>
    <w:rsid w:val="001543E9"/>
    <w:rsid w:val="00154482"/>
    <w:rsid w:val="001552A4"/>
    <w:rsid w:val="00155E86"/>
    <w:rsid w:val="00156810"/>
    <w:rsid w:val="00156882"/>
    <w:rsid w:val="001570C6"/>
    <w:rsid w:val="00157980"/>
    <w:rsid w:val="0016158C"/>
    <w:rsid w:val="001631A1"/>
    <w:rsid w:val="001631D7"/>
    <w:rsid w:val="00163838"/>
    <w:rsid w:val="0016444A"/>
    <w:rsid w:val="001645C6"/>
    <w:rsid w:val="00164F70"/>
    <w:rsid w:val="00165828"/>
    <w:rsid w:val="00166303"/>
    <w:rsid w:val="00166787"/>
    <w:rsid w:val="001674BB"/>
    <w:rsid w:val="001700FE"/>
    <w:rsid w:val="00170610"/>
    <w:rsid w:val="0017152B"/>
    <w:rsid w:val="00171D56"/>
    <w:rsid w:val="00174471"/>
    <w:rsid w:val="00174AC6"/>
    <w:rsid w:val="001755A7"/>
    <w:rsid w:val="00175D9E"/>
    <w:rsid w:val="0017718A"/>
    <w:rsid w:val="0017752C"/>
    <w:rsid w:val="001775FC"/>
    <w:rsid w:val="001777E4"/>
    <w:rsid w:val="001807BB"/>
    <w:rsid w:val="001812C9"/>
    <w:rsid w:val="001812FB"/>
    <w:rsid w:val="00181876"/>
    <w:rsid w:val="00181CF7"/>
    <w:rsid w:val="001825D6"/>
    <w:rsid w:val="00182837"/>
    <w:rsid w:val="00183008"/>
    <w:rsid w:val="00183EE0"/>
    <w:rsid w:val="001848E0"/>
    <w:rsid w:val="001856D3"/>
    <w:rsid w:val="00185AAC"/>
    <w:rsid w:val="001866BC"/>
    <w:rsid w:val="00193D4D"/>
    <w:rsid w:val="0019402F"/>
    <w:rsid w:val="00194E98"/>
    <w:rsid w:val="00195008"/>
    <w:rsid w:val="001954C7"/>
    <w:rsid w:val="001A17C9"/>
    <w:rsid w:val="001A210F"/>
    <w:rsid w:val="001A2EDE"/>
    <w:rsid w:val="001A331C"/>
    <w:rsid w:val="001A38AE"/>
    <w:rsid w:val="001A4651"/>
    <w:rsid w:val="001A76BB"/>
    <w:rsid w:val="001B0B3F"/>
    <w:rsid w:val="001B13F3"/>
    <w:rsid w:val="001B2538"/>
    <w:rsid w:val="001B62D1"/>
    <w:rsid w:val="001B686C"/>
    <w:rsid w:val="001B6DC0"/>
    <w:rsid w:val="001B747D"/>
    <w:rsid w:val="001B796A"/>
    <w:rsid w:val="001C00AF"/>
    <w:rsid w:val="001C0C3D"/>
    <w:rsid w:val="001C1324"/>
    <w:rsid w:val="001C166E"/>
    <w:rsid w:val="001C168D"/>
    <w:rsid w:val="001C2615"/>
    <w:rsid w:val="001C2656"/>
    <w:rsid w:val="001C4872"/>
    <w:rsid w:val="001C4A15"/>
    <w:rsid w:val="001C516E"/>
    <w:rsid w:val="001C5A7E"/>
    <w:rsid w:val="001C71DC"/>
    <w:rsid w:val="001C78AF"/>
    <w:rsid w:val="001C7D1F"/>
    <w:rsid w:val="001D0389"/>
    <w:rsid w:val="001D1983"/>
    <w:rsid w:val="001D2AB3"/>
    <w:rsid w:val="001D2BB3"/>
    <w:rsid w:val="001D2E78"/>
    <w:rsid w:val="001D32B8"/>
    <w:rsid w:val="001D34FA"/>
    <w:rsid w:val="001D37F8"/>
    <w:rsid w:val="001D3A49"/>
    <w:rsid w:val="001D3D19"/>
    <w:rsid w:val="001D428F"/>
    <w:rsid w:val="001D4760"/>
    <w:rsid w:val="001D4C08"/>
    <w:rsid w:val="001D54D1"/>
    <w:rsid w:val="001D732A"/>
    <w:rsid w:val="001E01D1"/>
    <w:rsid w:val="001E1613"/>
    <w:rsid w:val="001E2EF0"/>
    <w:rsid w:val="001E575A"/>
    <w:rsid w:val="001E75F3"/>
    <w:rsid w:val="001F08DA"/>
    <w:rsid w:val="001F1BFF"/>
    <w:rsid w:val="001F286F"/>
    <w:rsid w:val="001F3221"/>
    <w:rsid w:val="001F33E6"/>
    <w:rsid w:val="001F3862"/>
    <w:rsid w:val="001F394E"/>
    <w:rsid w:val="001F3CD1"/>
    <w:rsid w:val="001F4285"/>
    <w:rsid w:val="001F680A"/>
    <w:rsid w:val="001F7166"/>
    <w:rsid w:val="001F7782"/>
    <w:rsid w:val="001F7A84"/>
    <w:rsid w:val="001F7B73"/>
    <w:rsid w:val="00200C35"/>
    <w:rsid w:val="002013B7"/>
    <w:rsid w:val="00201B43"/>
    <w:rsid w:val="00201DA6"/>
    <w:rsid w:val="002033AD"/>
    <w:rsid w:val="002035D9"/>
    <w:rsid w:val="00203C3B"/>
    <w:rsid w:val="00204DD9"/>
    <w:rsid w:val="00205DE8"/>
    <w:rsid w:val="00206004"/>
    <w:rsid w:val="00206150"/>
    <w:rsid w:val="00206658"/>
    <w:rsid w:val="00206669"/>
    <w:rsid w:val="002075C8"/>
    <w:rsid w:val="00207696"/>
    <w:rsid w:val="002101AE"/>
    <w:rsid w:val="00210698"/>
    <w:rsid w:val="00210BBC"/>
    <w:rsid w:val="002119E4"/>
    <w:rsid w:val="00212558"/>
    <w:rsid w:val="0021270F"/>
    <w:rsid w:val="0021344A"/>
    <w:rsid w:val="0021630A"/>
    <w:rsid w:val="00216919"/>
    <w:rsid w:val="00216B30"/>
    <w:rsid w:val="00216BDC"/>
    <w:rsid w:val="00217049"/>
    <w:rsid w:val="002178F9"/>
    <w:rsid w:val="00221225"/>
    <w:rsid w:val="0022345E"/>
    <w:rsid w:val="00223641"/>
    <w:rsid w:val="00224714"/>
    <w:rsid w:val="00225159"/>
    <w:rsid w:val="002257D2"/>
    <w:rsid w:val="00225F69"/>
    <w:rsid w:val="00226A76"/>
    <w:rsid w:val="00227BF8"/>
    <w:rsid w:val="002304BD"/>
    <w:rsid w:val="002307E5"/>
    <w:rsid w:val="00231217"/>
    <w:rsid w:val="0023138F"/>
    <w:rsid w:val="002316FE"/>
    <w:rsid w:val="00232C60"/>
    <w:rsid w:val="00232C8A"/>
    <w:rsid w:val="002336D6"/>
    <w:rsid w:val="00233A98"/>
    <w:rsid w:val="00233F12"/>
    <w:rsid w:val="00234FBC"/>
    <w:rsid w:val="00235751"/>
    <w:rsid w:val="00236BD9"/>
    <w:rsid w:val="00240714"/>
    <w:rsid w:val="00241A52"/>
    <w:rsid w:val="002420C1"/>
    <w:rsid w:val="002430EC"/>
    <w:rsid w:val="002436B3"/>
    <w:rsid w:val="002440D9"/>
    <w:rsid w:val="00244871"/>
    <w:rsid w:val="002453F7"/>
    <w:rsid w:val="00245539"/>
    <w:rsid w:val="00245AE7"/>
    <w:rsid w:val="002466E1"/>
    <w:rsid w:val="00246AB2"/>
    <w:rsid w:val="00246FED"/>
    <w:rsid w:val="00247885"/>
    <w:rsid w:val="00247914"/>
    <w:rsid w:val="00247C93"/>
    <w:rsid w:val="00254A32"/>
    <w:rsid w:val="00254B09"/>
    <w:rsid w:val="00254C8C"/>
    <w:rsid w:val="00254F3B"/>
    <w:rsid w:val="00254FE9"/>
    <w:rsid w:val="00256E83"/>
    <w:rsid w:val="00257C77"/>
    <w:rsid w:val="00260EA4"/>
    <w:rsid w:val="00263726"/>
    <w:rsid w:val="002640AA"/>
    <w:rsid w:val="0026429E"/>
    <w:rsid w:val="002650BA"/>
    <w:rsid w:val="002651C3"/>
    <w:rsid w:val="002656C9"/>
    <w:rsid w:val="0026617A"/>
    <w:rsid w:val="00267CC0"/>
    <w:rsid w:val="00267D5F"/>
    <w:rsid w:val="00270F07"/>
    <w:rsid w:val="0027156C"/>
    <w:rsid w:val="00271DEB"/>
    <w:rsid w:val="0027232B"/>
    <w:rsid w:val="00273467"/>
    <w:rsid w:val="00273846"/>
    <w:rsid w:val="00274330"/>
    <w:rsid w:val="00275C0C"/>
    <w:rsid w:val="00276AC1"/>
    <w:rsid w:val="00277394"/>
    <w:rsid w:val="00277C2C"/>
    <w:rsid w:val="00277CD4"/>
    <w:rsid w:val="00277D24"/>
    <w:rsid w:val="00280046"/>
    <w:rsid w:val="0028150D"/>
    <w:rsid w:val="00281B15"/>
    <w:rsid w:val="0028276F"/>
    <w:rsid w:val="0028456A"/>
    <w:rsid w:val="0028536F"/>
    <w:rsid w:val="0028570E"/>
    <w:rsid w:val="00285EEE"/>
    <w:rsid w:val="002875B0"/>
    <w:rsid w:val="00287F55"/>
    <w:rsid w:val="0029078C"/>
    <w:rsid w:val="002907FF"/>
    <w:rsid w:val="002915E9"/>
    <w:rsid w:val="00291F02"/>
    <w:rsid w:val="00293A61"/>
    <w:rsid w:val="00295E40"/>
    <w:rsid w:val="00295F27"/>
    <w:rsid w:val="00296796"/>
    <w:rsid w:val="00297748"/>
    <w:rsid w:val="002977FC"/>
    <w:rsid w:val="002A00DF"/>
    <w:rsid w:val="002A16E2"/>
    <w:rsid w:val="002A17D7"/>
    <w:rsid w:val="002A192E"/>
    <w:rsid w:val="002A1C14"/>
    <w:rsid w:val="002A2D21"/>
    <w:rsid w:val="002A4003"/>
    <w:rsid w:val="002A5794"/>
    <w:rsid w:val="002A6A08"/>
    <w:rsid w:val="002A71EA"/>
    <w:rsid w:val="002B12E2"/>
    <w:rsid w:val="002B19A1"/>
    <w:rsid w:val="002B36DF"/>
    <w:rsid w:val="002B4E82"/>
    <w:rsid w:val="002B5CED"/>
    <w:rsid w:val="002B5FF5"/>
    <w:rsid w:val="002B61D2"/>
    <w:rsid w:val="002B6523"/>
    <w:rsid w:val="002B6FD5"/>
    <w:rsid w:val="002C024F"/>
    <w:rsid w:val="002C1B5B"/>
    <w:rsid w:val="002C1CE4"/>
    <w:rsid w:val="002C2249"/>
    <w:rsid w:val="002C26C0"/>
    <w:rsid w:val="002C2E14"/>
    <w:rsid w:val="002C42E5"/>
    <w:rsid w:val="002C4678"/>
    <w:rsid w:val="002C5C17"/>
    <w:rsid w:val="002C711A"/>
    <w:rsid w:val="002C71C6"/>
    <w:rsid w:val="002C77ED"/>
    <w:rsid w:val="002D1879"/>
    <w:rsid w:val="002D2B21"/>
    <w:rsid w:val="002D69A5"/>
    <w:rsid w:val="002D6C2E"/>
    <w:rsid w:val="002D6C68"/>
    <w:rsid w:val="002D71F7"/>
    <w:rsid w:val="002D732A"/>
    <w:rsid w:val="002D7BEA"/>
    <w:rsid w:val="002D7C61"/>
    <w:rsid w:val="002E02DD"/>
    <w:rsid w:val="002E2FAD"/>
    <w:rsid w:val="002E3E7C"/>
    <w:rsid w:val="002E6242"/>
    <w:rsid w:val="002E66A1"/>
    <w:rsid w:val="002E6850"/>
    <w:rsid w:val="002F017B"/>
    <w:rsid w:val="002F0462"/>
    <w:rsid w:val="002F0C5C"/>
    <w:rsid w:val="002F1146"/>
    <w:rsid w:val="002F2B5D"/>
    <w:rsid w:val="002F2E60"/>
    <w:rsid w:val="002F3D3D"/>
    <w:rsid w:val="002F57F6"/>
    <w:rsid w:val="002F6205"/>
    <w:rsid w:val="002F691F"/>
    <w:rsid w:val="002F6D69"/>
    <w:rsid w:val="002F7D2D"/>
    <w:rsid w:val="00300AEE"/>
    <w:rsid w:val="00302013"/>
    <w:rsid w:val="00302023"/>
    <w:rsid w:val="003022FB"/>
    <w:rsid w:val="0030239E"/>
    <w:rsid w:val="00302A62"/>
    <w:rsid w:val="00302F87"/>
    <w:rsid w:val="00303006"/>
    <w:rsid w:val="00303426"/>
    <w:rsid w:val="003037AC"/>
    <w:rsid w:val="00304C6E"/>
    <w:rsid w:val="00305C2A"/>
    <w:rsid w:val="00306B89"/>
    <w:rsid w:val="00306E90"/>
    <w:rsid w:val="003104BF"/>
    <w:rsid w:val="003114E9"/>
    <w:rsid w:val="00312EE5"/>
    <w:rsid w:val="0031366C"/>
    <w:rsid w:val="0031560D"/>
    <w:rsid w:val="00316082"/>
    <w:rsid w:val="0031708A"/>
    <w:rsid w:val="00317154"/>
    <w:rsid w:val="003200D9"/>
    <w:rsid w:val="003213B5"/>
    <w:rsid w:val="0032191E"/>
    <w:rsid w:val="003219D1"/>
    <w:rsid w:val="00322103"/>
    <w:rsid w:val="0032289F"/>
    <w:rsid w:val="00323A2D"/>
    <w:rsid w:val="00325249"/>
    <w:rsid w:val="003255FE"/>
    <w:rsid w:val="00326AF5"/>
    <w:rsid w:val="00326D4C"/>
    <w:rsid w:val="00327280"/>
    <w:rsid w:val="00327BE4"/>
    <w:rsid w:val="003300E6"/>
    <w:rsid w:val="003306E3"/>
    <w:rsid w:val="00330CD6"/>
    <w:rsid w:val="00330EC5"/>
    <w:rsid w:val="00331092"/>
    <w:rsid w:val="003316CC"/>
    <w:rsid w:val="0033266B"/>
    <w:rsid w:val="003326A3"/>
    <w:rsid w:val="00333017"/>
    <w:rsid w:val="00333112"/>
    <w:rsid w:val="0033313B"/>
    <w:rsid w:val="0033338B"/>
    <w:rsid w:val="003337CE"/>
    <w:rsid w:val="00334DC9"/>
    <w:rsid w:val="00334FC6"/>
    <w:rsid w:val="0033714B"/>
    <w:rsid w:val="00337D5C"/>
    <w:rsid w:val="003402BB"/>
    <w:rsid w:val="003403A5"/>
    <w:rsid w:val="003420D2"/>
    <w:rsid w:val="0034233C"/>
    <w:rsid w:val="0034312D"/>
    <w:rsid w:val="0034332C"/>
    <w:rsid w:val="003438B4"/>
    <w:rsid w:val="00343D13"/>
    <w:rsid w:val="00344357"/>
    <w:rsid w:val="00344DA8"/>
    <w:rsid w:val="003452C0"/>
    <w:rsid w:val="0034670F"/>
    <w:rsid w:val="0035024D"/>
    <w:rsid w:val="00350530"/>
    <w:rsid w:val="003506E1"/>
    <w:rsid w:val="00350BBE"/>
    <w:rsid w:val="0035170C"/>
    <w:rsid w:val="00351839"/>
    <w:rsid w:val="00351C0E"/>
    <w:rsid w:val="00352179"/>
    <w:rsid w:val="003524AA"/>
    <w:rsid w:val="0035322E"/>
    <w:rsid w:val="003538D2"/>
    <w:rsid w:val="0035541F"/>
    <w:rsid w:val="00356513"/>
    <w:rsid w:val="00356C47"/>
    <w:rsid w:val="00356EB0"/>
    <w:rsid w:val="00357963"/>
    <w:rsid w:val="00357A3D"/>
    <w:rsid w:val="003609FC"/>
    <w:rsid w:val="00361365"/>
    <w:rsid w:val="00361AE3"/>
    <w:rsid w:val="00361B52"/>
    <w:rsid w:val="003626E7"/>
    <w:rsid w:val="00362FF6"/>
    <w:rsid w:val="00363D94"/>
    <w:rsid w:val="003642DE"/>
    <w:rsid w:val="003648B4"/>
    <w:rsid w:val="00364D31"/>
    <w:rsid w:val="00364D7B"/>
    <w:rsid w:val="003653AB"/>
    <w:rsid w:val="00365BB1"/>
    <w:rsid w:val="00365CAC"/>
    <w:rsid w:val="00366428"/>
    <w:rsid w:val="00366615"/>
    <w:rsid w:val="00366C5B"/>
    <w:rsid w:val="0037220E"/>
    <w:rsid w:val="00372D37"/>
    <w:rsid w:val="00372DA9"/>
    <w:rsid w:val="00373902"/>
    <w:rsid w:val="00373BB7"/>
    <w:rsid w:val="00374233"/>
    <w:rsid w:val="003742EE"/>
    <w:rsid w:val="00374B60"/>
    <w:rsid w:val="00374BFD"/>
    <w:rsid w:val="003752F9"/>
    <w:rsid w:val="00376E3C"/>
    <w:rsid w:val="00377CA1"/>
    <w:rsid w:val="00377F37"/>
    <w:rsid w:val="00381FEE"/>
    <w:rsid w:val="003835C6"/>
    <w:rsid w:val="00383F0F"/>
    <w:rsid w:val="00384996"/>
    <w:rsid w:val="00385DCD"/>
    <w:rsid w:val="00387638"/>
    <w:rsid w:val="00387F77"/>
    <w:rsid w:val="0039098E"/>
    <w:rsid w:val="00390C24"/>
    <w:rsid w:val="00391422"/>
    <w:rsid w:val="00391821"/>
    <w:rsid w:val="003923A6"/>
    <w:rsid w:val="003925B8"/>
    <w:rsid w:val="00392635"/>
    <w:rsid w:val="0039266D"/>
    <w:rsid w:val="00392CD1"/>
    <w:rsid w:val="003935D0"/>
    <w:rsid w:val="00395885"/>
    <w:rsid w:val="00395C14"/>
    <w:rsid w:val="0039642C"/>
    <w:rsid w:val="00397408"/>
    <w:rsid w:val="00397630"/>
    <w:rsid w:val="003A074F"/>
    <w:rsid w:val="003A1258"/>
    <w:rsid w:val="003A1912"/>
    <w:rsid w:val="003A2BEF"/>
    <w:rsid w:val="003A37BE"/>
    <w:rsid w:val="003A5762"/>
    <w:rsid w:val="003A69AD"/>
    <w:rsid w:val="003A719C"/>
    <w:rsid w:val="003A71BA"/>
    <w:rsid w:val="003A7DC6"/>
    <w:rsid w:val="003B00A4"/>
    <w:rsid w:val="003B1A11"/>
    <w:rsid w:val="003B1B5E"/>
    <w:rsid w:val="003B1EEA"/>
    <w:rsid w:val="003B39A0"/>
    <w:rsid w:val="003B4B3E"/>
    <w:rsid w:val="003B4E67"/>
    <w:rsid w:val="003B55E7"/>
    <w:rsid w:val="003B569C"/>
    <w:rsid w:val="003B58C4"/>
    <w:rsid w:val="003B6835"/>
    <w:rsid w:val="003B6BA7"/>
    <w:rsid w:val="003B711E"/>
    <w:rsid w:val="003B7364"/>
    <w:rsid w:val="003B7CBA"/>
    <w:rsid w:val="003C044B"/>
    <w:rsid w:val="003C084D"/>
    <w:rsid w:val="003C1A16"/>
    <w:rsid w:val="003C1D49"/>
    <w:rsid w:val="003C218F"/>
    <w:rsid w:val="003C26AD"/>
    <w:rsid w:val="003C3355"/>
    <w:rsid w:val="003C35AB"/>
    <w:rsid w:val="003C4B72"/>
    <w:rsid w:val="003C5E1B"/>
    <w:rsid w:val="003C660D"/>
    <w:rsid w:val="003D04E9"/>
    <w:rsid w:val="003D0799"/>
    <w:rsid w:val="003D0A81"/>
    <w:rsid w:val="003D10E1"/>
    <w:rsid w:val="003D1905"/>
    <w:rsid w:val="003D2395"/>
    <w:rsid w:val="003D2CDC"/>
    <w:rsid w:val="003D3107"/>
    <w:rsid w:val="003D31A2"/>
    <w:rsid w:val="003D4097"/>
    <w:rsid w:val="003D4319"/>
    <w:rsid w:val="003D4C6D"/>
    <w:rsid w:val="003D555C"/>
    <w:rsid w:val="003D56AA"/>
    <w:rsid w:val="003D6811"/>
    <w:rsid w:val="003D7778"/>
    <w:rsid w:val="003D7D4D"/>
    <w:rsid w:val="003E0213"/>
    <w:rsid w:val="003E03A7"/>
    <w:rsid w:val="003E1622"/>
    <w:rsid w:val="003E1EEB"/>
    <w:rsid w:val="003E214D"/>
    <w:rsid w:val="003E2735"/>
    <w:rsid w:val="003E2D95"/>
    <w:rsid w:val="003E3164"/>
    <w:rsid w:val="003E3332"/>
    <w:rsid w:val="003E33B0"/>
    <w:rsid w:val="003E33F6"/>
    <w:rsid w:val="003E429C"/>
    <w:rsid w:val="003E506A"/>
    <w:rsid w:val="003E5F40"/>
    <w:rsid w:val="003E6A93"/>
    <w:rsid w:val="003F0ADD"/>
    <w:rsid w:val="003F0F89"/>
    <w:rsid w:val="003F1941"/>
    <w:rsid w:val="003F1D22"/>
    <w:rsid w:val="003F2A91"/>
    <w:rsid w:val="003F2F90"/>
    <w:rsid w:val="003F37A1"/>
    <w:rsid w:val="003F577A"/>
    <w:rsid w:val="003F5C75"/>
    <w:rsid w:val="003F74A0"/>
    <w:rsid w:val="003F7616"/>
    <w:rsid w:val="004001A6"/>
    <w:rsid w:val="0040050E"/>
    <w:rsid w:val="004005F1"/>
    <w:rsid w:val="00402696"/>
    <w:rsid w:val="00403AA6"/>
    <w:rsid w:val="00403CE3"/>
    <w:rsid w:val="004056A6"/>
    <w:rsid w:val="00405C57"/>
    <w:rsid w:val="0040607C"/>
    <w:rsid w:val="00406B0D"/>
    <w:rsid w:val="004072EF"/>
    <w:rsid w:val="0040739C"/>
    <w:rsid w:val="0041114B"/>
    <w:rsid w:val="00411AA8"/>
    <w:rsid w:val="00411D93"/>
    <w:rsid w:val="0041364A"/>
    <w:rsid w:val="00413C52"/>
    <w:rsid w:val="004140CB"/>
    <w:rsid w:val="00415D14"/>
    <w:rsid w:val="00416264"/>
    <w:rsid w:val="004172EA"/>
    <w:rsid w:val="0042027D"/>
    <w:rsid w:val="0042056B"/>
    <w:rsid w:val="004207E3"/>
    <w:rsid w:val="00420ACD"/>
    <w:rsid w:val="00420F68"/>
    <w:rsid w:val="0042125F"/>
    <w:rsid w:val="0042169A"/>
    <w:rsid w:val="00421905"/>
    <w:rsid w:val="00421976"/>
    <w:rsid w:val="00421E17"/>
    <w:rsid w:val="004220F9"/>
    <w:rsid w:val="00422800"/>
    <w:rsid w:val="00422830"/>
    <w:rsid w:val="00422B9E"/>
    <w:rsid w:val="00423E62"/>
    <w:rsid w:val="00423FD9"/>
    <w:rsid w:val="00425733"/>
    <w:rsid w:val="004260AB"/>
    <w:rsid w:val="004265A8"/>
    <w:rsid w:val="00426BF3"/>
    <w:rsid w:val="00427B33"/>
    <w:rsid w:val="004304BB"/>
    <w:rsid w:val="004308C0"/>
    <w:rsid w:val="004321FF"/>
    <w:rsid w:val="00432FB6"/>
    <w:rsid w:val="00433B0E"/>
    <w:rsid w:val="00433C2D"/>
    <w:rsid w:val="00434378"/>
    <w:rsid w:val="00435216"/>
    <w:rsid w:val="004368DB"/>
    <w:rsid w:val="00437CE8"/>
    <w:rsid w:val="00440183"/>
    <w:rsid w:val="00442434"/>
    <w:rsid w:val="00442AF5"/>
    <w:rsid w:val="00443EE0"/>
    <w:rsid w:val="00444C44"/>
    <w:rsid w:val="00445C89"/>
    <w:rsid w:val="00446A95"/>
    <w:rsid w:val="004470E4"/>
    <w:rsid w:val="004501E0"/>
    <w:rsid w:val="004507BD"/>
    <w:rsid w:val="00451229"/>
    <w:rsid w:val="0045151B"/>
    <w:rsid w:val="00451B30"/>
    <w:rsid w:val="00451FA9"/>
    <w:rsid w:val="00452182"/>
    <w:rsid w:val="0045248F"/>
    <w:rsid w:val="00452D72"/>
    <w:rsid w:val="004533C2"/>
    <w:rsid w:val="00453501"/>
    <w:rsid w:val="00454DC6"/>
    <w:rsid w:val="00454DD0"/>
    <w:rsid w:val="00455A52"/>
    <w:rsid w:val="00456489"/>
    <w:rsid w:val="004569FA"/>
    <w:rsid w:val="00456AEA"/>
    <w:rsid w:val="00456D13"/>
    <w:rsid w:val="0045769C"/>
    <w:rsid w:val="00457EFE"/>
    <w:rsid w:val="0046007D"/>
    <w:rsid w:val="00460E12"/>
    <w:rsid w:val="00460FDE"/>
    <w:rsid w:val="004617ED"/>
    <w:rsid w:val="004623CD"/>
    <w:rsid w:val="00462414"/>
    <w:rsid w:val="0046265E"/>
    <w:rsid w:val="00462ADF"/>
    <w:rsid w:val="00462F02"/>
    <w:rsid w:val="0046332F"/>
    <w:rsid w:val="0046481F"/>
    <w:rsid w:val="00464E3D"/>
    <w:rsid w:val="00465440"/>
    <w:rsid w:val="00466080"/>
    <w:rsid w:val="0046655C"/>
    <w:rsid w:val="0046660A"/>
    <w:rsid w:val="00466C0E"/>
    <w:rsid w:val="00466DE5"/>
    <w:rsid w:val="0046722F"/>
    <w:rsid w:val="00467617"/>
    <w:rsid w:val="004702C2"/>
    <w:rsid w:val="0047099D"/>
    <w:rsid w:val="004726CE"/>
    <w:rsid w:val="0047373C"/>
    <w:rsid w:val="0047380A"/>
    <w:rsid w:val="00473EDC"/>
    <w:rsid w:val="0047488A"/>
    <w:rsid w:val="004751FC"/>
    <w:rsid w:val="00475507"/>
    <w:rsid w:val="00475AB4"/>
    <w:rsid w:val="00480C05"/>
    <w:rsid w:val="0048162A"/>
    <w:rsid w:val="0048357F"/>
    <w:rsid w:val="00483FA1"/>
    <w:rsid w:val="0048496B"/>
    <w:rsid w:val="00485E84"/>
    <w:rsid w:val="00486342"/>
    <w:rsid w:val="004866B6"/>
    <w:rsid w:val="0048695D"/>
    <w:rsid w:val="00490F43"/>
    <w:rsid w:val="00490F94"/>
    <w:rsid w:val="004917BF"/>
    <w:rsid w:val="00491D92"/>
    <w:rsid w:val="00494A23"/>
    <w:rsid w:val="00495501"/>
    <w:rsid w:val="00496C79"/>
    <w:rsid w:val="004A08C0"/>
    <w:rsid w:val="004A0AD5"/>
    <w:rsid w:val="004A0B4A"/>
    <w:rsid w:val="004A0DF7"/>
    <w:rsid w:val="004A1013"/>
    <w:rsid w:val="004A1C5B"/>
    <w:rsid w:val="004A2703"/>
    <w:rsid w:val="004A478E"/>
    <w:rsid w:val="004A4B44"/>
    <w:rsid w:val="004A5022"/>
    <w:rsid w:val="004A55C0"/>
    <w:rsid w:val="004A72D4"/>
    <w:rsid w:val="004A76D9"/>
    <w:rsid w:val="004B17F8"/>
    <w:rsid w:val="004B2474"/>
    <w:rsid w:val="004B2B12"/>
    <w:rsid w:val="004B32BA"/>
    <w:rsid w:val="004B33B8"/>
    <w:rsid w:val="004B396D"/>
    <w:rsid w:val="004B440B"/>
    <w:rsid w:val="004B5065"/>
    <w:rsid w:val="004B5B38"/>
    <w:rsid w:val="004B6261"/>
    <w:rsid w:val="004B67FA"/>
    <w:rsid w:val="004B7500"/>
    <w:rsid w:val="004C0986"/>
    <w:rsid w:val="004C11A4"/>
    <w:rsid w:val="004C1346"/>
    <w:rsid w:val="004C191C"/>
    <w:rsid w:val="004C1ABC"/>
    <w:rsid w:val="004C1B6B"/>
    <w:rsid w:val="004C1FF4"/>
    <w:rsid w:val="004C2C9D"/>
    <w:rsid w:val="004C5B3A"/>
    <w:rsid w:val="004C5D3E"/>
    <w:rsid w:val="004C5EEE"/>
    <w:rsid w:val="004C7716"/>
    <w:rsid w:val="004C7C4B"/>
    <w:rsid w:val="004D03D6"/>
    <w:rsid w:val="004D0B6D"/>
    <w:rsid w:val="004D136A"/>
    <w:rsid w:val="004D1E46"/>
    <w:rsid w:val="004D1F05"/>
    <w:rsid w:val="004D2215"/>
    <w:rsid w:val="004D39C2"/>
    <w:rsid w:val="004D5611"/>
    <w:rsid w:val="004D58A9"/>
    <w:rsid w:val="004D5DE4"/>
    <w:rsid w:val="004D6796"/>
    <w:rsid w:val="004E069C"/>
    <w:rsid w:val="004E0B9D"/>
    <w:rsid w:val="004E3CB6"/>
    <w:rsid w:val="004E4E21"/>
    <w:rsid w:val="004F024E"/>
    <w:rsid w:val="004F0597"/>
    <w:rsid w:val="004F10E9"/>
    <w:rsid w:val="004F1273"/>
    <w:rsid w:val="004F23A3"/>
    <w:rsid w:val="004F4D77"/>
    <w:rsid w:val="004F60D4"/>
    <w:rsid w:val="004F65A7"/>
    <w:rsid w:val="004F6C2B"/>
    <w:rsid w:val="004F715B"/>
    <w:rsid w:val="004F747D"/>
    <w:rsid w:val="005001B5"/>
    <w:rsid w:val="00503E55"/>
    <w:rsid w:val="00505363"/>
    <w:rsid w:val="005061AC"/>
    <w:rsid w:val="00506C8D"/>
    <w:rsid w:val="00506EA3"/>
    <w:rsid w:val="00507708"/>
    <w:rsid w:val="00507AD9"/>
    <w:rsid w:val="0051146C"/>
    <w:rsid w:val="00511686"/>
    <w:rsid w:val="00511ACF"/>
    <w:rsid w:val="00512686"/>
    <w:rsid w:val="00513754"/>
    <w:rsid w:val="00514AE6"/>
    <w:rsid w:val="00514F39"/>
    <w:rsid w:val="0051501D"/>
    <w:rsid w:val="00516018"/>
    <w:rsid w:val="005166A7"/>
    <w:rsid w:val="00517200"/>
    <w:rsid w:val="00520678"/>
    <w:rsid w:val="005214E7"/>
    <w:rsid w:val="005222ED"/>
    <w:rsid w:val="005236A1"/>
    <w:rsid w:val="00524600"/>
    <w:rsid w:val="00524A5D"/>
    <w:rsid w:val="0052520D"/>
    <w:rsid w:val="00525C20"/>
    <w:rsid w:val="005263FC"/>
    <w:rsid w:val="005331F0"/>
    <w:rsid w:val="00533D2D"/>
    <w:rsid w:val="00533DA3"/>
    <w:rsid w:val="0053721E"/>
    <w:rsid w:val="00540055"/>
    <w:rsid w:val="00541850"/>
    <w:rsid w:val="005421F5"/>
    <w:rsid w:val="005428F9"/>
    <w:rsid w:val="00542C5C"/>
    <w:rsid w:val="00543B71"/>
    <w:rsid w:val="005446C7"/>
    <w:rsid w:val="00544FB4"/>
    <w:rsid w:val="0054532A"/>
    <w:rsid w:val="00545A17"/>
    <w:rsid w:val="005467BC"/>
    <w:rsid w:val="00546D7C"/>
    <w:rsid w:val="005474CF"/>
    <w:rsid w:val="00547738"/>
    <w:rsid w:val="005477A9"/>
    <w:rsid w:val="00550B75"/>
    <w:rsid w:val="00551AB8"/>
    <w:rsid w:val="00552581"/>
    <w:rsid w:val="005526F5"/>
    <w:rsid w:val="00552F80"/>
    <w:rsid w:val="00553FA8"/>
    <w:rsid w:val="005553B4"/>
    <w:rsid w:val="00556904"/>
    <w:rsid w:val="00556F59"/>
    <w:rsid w:val="00557897"/>
    <w:rsid w:val="00560B8E"/>
    <w:rsid w:val="00560FD9"/>
    <w:rsid w:val="005614E5"/>
    <w:rsid w:val="00561AE1"/>
    <w:rsid w:val="00562580"/>
    <w:rsid w:val="00563247"/>
    <w:rsid w:val="0056526C"/>
    <w:rsid w:val="005654EB"/>
    <w:rsid w:val="00565BED"/>
    <w:rsid w:val="00566499"/>
    <w:rsid w:val="005671C2"/>
    <w:rsid w:val="00570B89"/>
    <w:rsid w:val="00570BE2"/>
    <w:rsid w:val="00570E4A"/>
    <w:rsid w:val="00571B09"/>
    <w:rsid w:val="00572523"/>
    <w:rsid w:val="005741F9"/>
    <w:rsid w:val="005747FA"/>
    <w:rsid w:val="0057505A"/>
    <w:rsid w:val="005759D4"/>
    <w:rsid w:val="00575A17"/>
    <w:rsid w:val="00576521"/>
    <w:rsid w:val="005813C4"/>
    <w:rsid w:val="005843D6"/>
    <w:rsid w:val="0058471D"/>
    <w:rsid w:val="00585F2A"/>
    <w:rsid w:val="005860E9"/>
    <w:rsid w:val="00586979"/>
    <w:rsid w:val="005876BB"/>
    <w:rsid w:val="00587845"/>
    <w:rsid w:val="00591CC9"/>
    <w:rsid w:val="005929A2"/>
    <w:rsid w:val="00596793"/>
    <w:rsid w:val="005971A5"/>
    <w:rsid w:val="005971AF"/>
    <w:rsid w:val="00597304"/>
    <w:rsid w:val="00597804"/>
    <w:rsid w:val="00597B64"/>
    <w:rsid w:val="005A0058"/>
    <w:rsid w:val="005A07C1"/>
    <w:rsid w:val="005A0FEC"/>
    <w:rsid w:val="005A49A4"/>
    <w:rsid w:val="005A721C"/>
    <w:rsid w:val="005A7CA7"/>
    <w:rsid w:val="005A7D17"/>
    <w:rsid w:val="005B0636"/>
    <w:rsid w:val="005B0DF6"/>
    <w:rsid w:val="005B1362"/>
    <w:rsid w:val="005B1F1B"/>
    <w:rsid w:val="005B2C23"/>
    <w:rsid w:val="005B33BC"/>
    <w:rsid w:val="005B400F"/>
    <w:rsid w:val="005B442A"/>
    <w:rsid w:val="005B488B"/>
    <w:rsid w:val="005B4C21"/>
    <w:rsid w:val="005B6133"/>
    <w:rsid w:val="005B751F"/>
    <w:rsid w:val="005C006A"/>
    <w:rsid w:val="005C1A9C"/>
    <w:rsid w:val="005C3732"/>
    <w:rsid w:val="005C4181"/>
    <w:rsid w:val="005C41DA"/>
    <w:rsid w:val="005C421D"/>
    <w:rsid w:val="005C49FA"/>
    <w:rsid w:val="005C656F"/>
    <w:rsid w:val="005C6BF7"/>
    <w:rsid w:val="005C6D3D"/>
    <w:rsid w:val="005C70AD"/>
    <w:rsid w:val="005C749B"/>
    <w:rsid w:val="005C7793"/>
    <w:rsid w:val="005C7DAD"/>
    <w:rsid w:val="005D0F45"/>
    <w:rsid w:val="005D10C2"/>
    <w:rsid w:val="005D37DB"/>
    <w:rsid w:val="005D4177"/>
    <w:rsid w:val="005D5132"/>
    <w:rsid w:val="005D5B6B"/>
    <w:rsid w:val="005E0508"/>
    <w:rsid w:val="005E0A44"/>
    <w:rsid w:val="005E2AAD"/>
    <w:rsid w:val="005E3F74"/>
    <w:rsid w:val="005E4098"/>
    <w:rsid w:val="005E41D4"/>
    <w:rsid w:val="005E4A9C"/>
    <w:rsid w:val="005E4E2D"/>
    <w:rsid w:val="005E642E"/>
    <w:rsid w:val="005E6A00"/>
    <w:rsid w:val="005E7612"/>
    <w:rsid w:val="005E7848"/>
    <w:rsid w:val="005F00EB"/>
    <w:rsid w:val="005F0461"/>
    <w:rsid w:val="005F3165"/>
    <w:rsid w:val="005F336D"/>
    <w:rsid w:val="005F36CD"/>
    <w:rsid w:val="005F48EF"/>
    <w:rsid w:val="005F50A7"/>
    <w:rsid w:val="005F5EFC"/>
    <w:rsid w:val="005F713E"/>
    <w:rsid w:val="005F7A84"/>
    <w:rsid w:val="0060015C"/>
    <w:rsid w:val="00600A18"/>
    <w:rsid w:val="00600C54"/>
    <w:rsid w:val="00600CC3"/>
    <w:rsid w:val="006013F4"/>
    <w:rsid w:val="006016D4"/>
    <w:rsid w:val="00601D91"/>
    <w:rsid w:val="00603B8C"/>
    <w:rsid w:val="006057FC"/>
    <w:rsid w:val="006078DD"/>
    <w:rsid w:val="00607E2B"/>
    <w:rsid w:val="00610686"/>
    <w:rsid w:val="00610D13"/>
    <w:rsid w:val="0061120A"/>
    <w:rsid w:val="00613C6F"/>
    <w:rsid w:val="00613EEF"/>
    <w:rsid w:val="00614653"/>
    <w:rsid w:val="00615419"/>
    <w:rsid w:val="00615A76"/>
    <w:rsid w:val="00615F87"/>
    <w:rsid w:val="00616A6D"/>
    <w:rsid w:val="00617724"/>
    <w:rsid w:val="0061777D"/>
    <w:rsid w:val="00617BB3"/>
    <w:rsid w:val="006205AD"/>
    <w:rsid w:val="00620EEE"/>
    <w:rsid w:val="00621924"/>
    <w:rsid w:val="006228C0"/>
    <w:rsid w:val="0062291A"/>
    <w:rsid w:val="0062323E"/>
    <w:rsid w:val="00624538"/>
    <w:rsid w:val="006252FA"/>
    <w:rsid w:val="006257AC"/>
    <w:rsid w:val="0063093F"/>
    <w:rsid w:val="00631C23"/>
    <w:rsid w:val="0063241A"/>
    <w:rsid w:val="00632F64"/>
    <w:rsid w:val="006330F2"/>
    <w:rsid w:val="0063317F"/>
    <w:rsid w:val="006332CC"/>
    <w:rsid w:val="006333DD"/>
    <w:rsid w:val="0063468F"/>
    <w:rsid w:val="006346EA"/>
    <w:rsid w:val="006359D5"/>
    <w:rsid w:val="00635F4A"/>
    <w:rsid w:val="006368E2"/>
    <w:rsid w:val="00636BA1"/>
    <w:rsid w:val="00637A08"/>
    <w:rsid w:val="00640484"/>
    <w:rsid w:val="006406D2"/>
    <w:rsid w:val="00641012"/>
    <w:rsid w:val="006422C2"/>
    <w:rsid w:val="00642C64"/>
    <w:rsid w:val="0064356B"/>
    <w:rsid w:val="00644399"/>
    <w:rsid w:val="00644B90"/>
    <w:rsid w:val="00644F69"/>
    <w:rsid w:val="0064578E"/>
    <w:rsid w:val="00645ED4"/>
    <w:rsid w:val="00647771"/>
    <w:rsid w:val="0065042A"/>
    <w:rsid w:val="0065143A"/>
    <w:rsid w:val="00651864"/>
    <w:rsid w:val="00651E6B"/>
    <w:rsid w:val="006523A1"/>
    <w:rsid w:val="0065296A"/>
    <w:rsid w:val="006530AD"/>
    <w:rsid w:val="00653735"/>
    <w:rsid w:val="00654B0B"/>
    <w:rsid w:val="00655541"/>
    <w:rsid w:val="00655EDB"/>
    <w:rsid w:val="00656AA4"/>
    <w:rsid w:val="00656F82"/>
    <w:rsid w:val="006570BA"/>
    <w:rsid w:val="00657DFF"/>
    <w:rsid w:val="00660216"/>
    <w:rsid w:val="006605CD"/>
    <w:rsid w:val="00660E1F"/>
    <w:rsid w:val="0066177B"/>
    <w:rsid w:val="006618F7"/>
    <w:rsid w:val="00662ACE"/>
    <w:rsid w:val="00663D59"/>
    <w:rsid w:val="00664829"/>
    <w:rsid w:val="00664ADE"/>
    <w:rsid w:val="00664DF0"/>
    <w:rsid w:val="00666BB8"/>
    <w:rsid w:val="006671B8"/>
    <w:rsid w:val="0066791F"/>
    <w:rsid w:val="00670956"/>
    <w:rsid w:val="00670E87"/>
    <w:rsid w:val="006716D3"/>
    <w:rsid w:val="00672367"/>
    <w:rsid w:val="00672841"/>
    <w:rsid w:val="0067335D"/>
    <w:rsid w:val="006734C5"/>
    <w:rsid w:val="0067408A"/>
    <w:rsid w:val="006742DC"/>
    <w:rsid w:val="00674307"/>
    <w:rsid w:val="00674503"/>
    <w:rsid w:val="00674B9A"/>
    <w:rsid w:val="00674C15"/>
    <w:rsid w:val="006750FA"/>
    <w:rsid w:val="00675CBE"/>
    <w:rsid w:val="0067695D"/>
    <w:rsid w:val="006771B6"/>
    <w:rsid w:val="006805E8"/>
    <w:rsid w:val="0068071C"/>
    <w:rsid w:val="00680755"/>
    <w:rsid w:val="006807EF"/>
    <w:rsid w:val="006808F4"/>
    <w:rsid w:val="00680C28"/>
    <w:rsid w:val="0068246A"/>
    <w:rsid w:val="00683BF6"/>
    <w:rsid w:val="0068431C"/>
    <w:rsid w:val="00684EFE"/>
    <w:rsid w:val="00685A3F"/>
    <w:rsid w:val="00685E22"/>
    <w:rsid w:val="006861D6"/>
    <w:rsid w:val="00686428"/>
    <w:rsid w:val="00686662"/>
    <w:rsid w:val="0068709C"/>
    <w:rsid w:val="006879ED"/>
    <w:rsid w:val="00690EF1"/>
    <w:rsid w:val="0069333C"/>
    <w:rsid w:val="00693AD8"/>
    <w:rsid w:val="0069416A"/>
    <w:rsid w:val="0069463B"/>
    <w:rsid w:val="00694AE9"/>
    <w:rsid w:val="006957D6"/>
    <w:rsid w:val="00695AD5"/>
    <w:rsid w:val="00696D44"/>
    <w:rsid w:val="00697467"/>
    <w:rsid w:val="006977C2"/>
    <w:rsid w:val="006979B3"/>
    <w:rsid w:val="006979C7"/>
    <w:rsid w:val="006A1CE1"/>
    <w:rsid w:val="006A2080"/>
    <w:rsid w:val="006A20F5"/>
    <w:rsid w:val="006A225C"/>
    <w:rsid w:val="006A2B75"/>
    <w:rsid w:val="006A2C83"/>
    <w:rsid w:val="006A32CF"/>
    <w:rsid w:val="006A4DEC"/>
    <w:rsid w:val="006A57BA"/>
    <w:rsid w:val="006A5836"/>
    <w:rsid w:val="006A5EC7"/>
    <w:rsid w:val="006A611D"/>
    <w:rsid w:val="006A6B02"/>
    <w:rsid w:val="006A7726"/>
    <w:rsid w:val="006A788A"/>
    <w:rsid w:val="006B052D"/>
    <w:rsid w:val="006B1D98"/>
    <w:rsid w:val="006B2A6E"/>
    <w:rsid w:val="006B3996"/>
    <w:rsid w:val="006B3BBA"/>
    <w:rsid w:val="006B557D"/>
    <w:rsid w:val="006B6298"/>
    <w:rsid w:val="006B638D"/>
    <w:rsid w:val="006B647A"/>
    <w:rsid w:val="006B6B01"/>
    <w:rsid w:val="006B6C8C"/>
    <w:rsid w:val="006C10C5"/>
    <w:rsid w:val="006C135B"/>
    <w:rsid w:val="006C1395"/>
    <w:rsid w:val="006C18BC"/>
    <w:rsid w:val="006C1EF6"/>
    <w:rsid w:val="006C1FC4"/>
    <w:rsid w:val="006C2428"/>
    <w:rsid w:val="006C2588"/>
    <w:rsid w:val="006C2F72"/>
    <w:rsid w:val="006C3ECF"/>
    <w:rsid w:val="006C4343"/>
    <w:rsid w:val="006C6577"/>
    <w:rsid w:val="006C6612"/>
    <w:rsid w:val="006C66C6"/>
    <w:rsid w:val="006C67BE"/>
    <w:rsid w:val="006C727B"/>
    <w:rsid w:val="006C7E6B"/>
    <w:rsid w:val="006D134D"/>
    <w:rsid w:val="006D2857"/>
    <w:rsid w:val="006D370F"/>
    <w:rsid w:val="006D3A64"/>
    <w:rsid w:val="006D5AFB"/>
    <w:rsid w:val="006D68C9"/>
    <w:rsid w:val="006D7284"/>
    <w:rsid w:val="006E0752"/>
    <w:rsid w:val="006E1AA5"/>
    <w:rsid w:val="006E30E2"/>
    <w:rsid w:val="006E5301"/>
    <w:rsid w:val="006E5C0B"/>
    <w:rsid w:val="006F0212"/>
    <w:rsid w:val="006F10F1"/>
    <w:rsid w:val="006F244E"/>
    <w:rsid w:val="006F24C6"/>
    <w:rsid w:val="006F2525"/>
    <w:rsid w:val="006F2730"/>
    <w:rsid w:val="006F2F1F"/>
    <w:rsid w:val="006F31F0"/>
    <w:rsid w:val="006F4942"/>
    <w:rsid w:val="006F4CF9"/>
    <w:rsid w:val="006F52A2"/>
    <w:rsid w:val="006F558C"/>
    <w:rsid w:val="006F58B6"/>
    <w:rsid w:val="006F5E26"/>
    <w:rsid w:val="006F7CFE"/>
    <w:rsid w:val="00701947"/>
    <w:rsid w:val="00702234"/>
    <w:rsid w:val="007052D3"/>
    <w:rsid w:val="00705DA4"/>
    <w:rsid w:val="00706AE6"/>
    <w:rsid w:val="0070767B"/>
    <w:rsid w:val="00707853"/>
    <w:rsid w:val="00710F29"/>
    <w:rsid w:val="00712935"/>
    <w:rsid w:val="007143BD"/>
    <w:rsid w:val="007151CA"/>
    <w:rsid w:val="00716F43"/>
    <w:rsid w:val="00717776"/>
    <w:rsid w:val="00717ECD"/>
    <w:rsid w:val="00720838"/>
    <w:rsid w:val="00720E37"/>
    <w:rsid w:val="00722638"/>
    <w:rsid w:val="0072280F"/>
    <w:rsid w:val="007229A8"/>
    <w:rsid w:val="007237F6"/>
    <w:rsid w:val="007239E1"/>
    <w:rsid w:val="00723F0B"/>
    <w:rsid w:val="00724687"/>
    <w:rsid w:val="0072500C"/>
    <w:rsid w:val="00725F46"/>
    <w:rsid w:val="00726AC9"/>
    <w:rsid w:val="00727116"/>
    <w:rsid w:val="00727C0A"/>
    <w:rsid w:val="007302B2"/>
    <w:rsid w:val="00730599"/>
    <w:rsid w:val="00730826"/>
    <w:rsid w:val="00730DD4"/>
    <w:rsid w:val="00730DE7"/>
    <w:rsid w:val="007311B0"/>
    <w:rsid w:val="007323B3"/>
    <w:rsid w:val="007329D2"/>
    <w:rsid w:val="00733778"/>
    <w:rsid w:val="00734272"/>
    <w:rsid w:val="007342E6"/>
    <w:rsid w:val="00736BFD"/>
    <w:rsid w:val="007371C4"/>
    <w:rsid w:val="00742432"/>
    <w:rsid w:val="00742FB9"/>
    <w:rsid w:val="007436DF"/>
    <w:rsid w:val="007438B6"/>
    <w:rsid w:val="00743DB0"/>
    <w:rsid w:val="007445E0"/>
    <w:rsid w:val="0074468D"/>
    <w:rsid w:val="0074548A"/>
    <w:rsid w:val="007469F5"/>
    <w:rsid w:val="007477E8"/>
    <w:rsid w:val="00747F96"/>
    <w:rsid w:val="007503A5"/>
    <w:rsid w:val="007503D9"/>
    <w:rsid w:val="00750930"/>
    <w:rsid w:val="00751BCD"/>
    <w:rsid w:val="00755076"/>
    <w:rsid w:val="007554F6"/>
    <w:rsid w:val="0075574E"/>
    <w:rsid w:val="00756242"/>
    <w:rsid w:val="007569F6"/>
    <w:rsid w:val="0076003D"/>
    <w:rsid w:val="00760436"/>
    <w:rsid w:val="0076043C"/>
    <w:rsid w:val="0076054D"/>
    <w:rsid w:val="007605B8"/>
    <w:rsid w:val="0076112B"/>
    <w:rsid w:val="00761CF3"/>
    <w:rsid w:val="00762541"/>
    <w:rsid w:val="00762659"/>
    <w:rsid w:val="00762BAB"/>
    <w:rsid w:val="00762F29"/>
    <w:rsid w:val="00765283"/>
    <w:rsid w:val="00765659"/>
    <w:rsid w:val="00766F46"/>
    <w:rsid w:val="0076784F"/>
    <w:rsid w:val="007700B7"/>
    <w:rsid w:val="0077063C"/>
    <w:rsid w:val="00770742"/>
    <w:rsid w:val="00770AC9"/>
    <w:rsid w:val="00770FC1"/>
    <w:rsid w:val="007714C0"/>
    <w:rsid w:val="00772996"/>
    <w:rsid w:val="00772C86"/>
    <w:rsid w:val="00772CC3"/>
    <w:rsid w:val="00773CA4"/>
    <w:rsid w:val="00775AD5"/>
    <w:rsid w:val="007762B8"/>
    <w:rsid w:val="0077721F"/>
    <w:rsid w:val="0077746E"/>
    <w:rsid w:val="00777490"/>
    <w:rsid w:val="00777E46"/>
    <w:rsid w:val="0078331D"/>
    <w:rsid w:val="00783818"/>
    <w:rsid w:val="0078399A"/>
    <w:rsid w:val="007841B8"/>
    <w:rsid w:val="00784BCD"/>
    <w:rsid w:val="00784E24"/>
    <w:rsid w:val="007860F7"/>
    <w:rsid w:val="00790177"/>
    <w:rsid w:val="007902CE"/>
    <w:rsid w:val="00790398"/>
    <w:rsid w:val="00790804"/>
    <w:rsid w:val="00790C44"/>
    <w:rsid w:val="0079166E"/>
    <w:rsid w:val="00791DC1"/>
    <w:rsid w:val="00792DFE"/>
    <w:rsid w:val="00794481"/>
    <w:rsid w:val="0079647D"/>
    <w:rsid w:val="00796A81"/>
    <w:rsid w:val="00797B9C"/>
    <w:rsid w:val="007A0AA4"/>
    <w:rsid w:val="007A12D0"/>
    <w:rsid w:val="007A17EA"/>
    <w:rsid w:val="007A1CDC"/>
    <w:rsid w:val="007A1E62"/>
    <w:rsid w:val="007A29B7"/>
    <w:rsid w:val="007A34AC"/>
    <w:rsid w:val="007A388E"/>
    <w:rsid w:val="007A3E2F"/>
    <w:rsid w:val="007A4750"/>
    <w:rsid w:val="007A48BC"/>
    <w:rsid w:val="007A4ED8"/>
    <w:rsid w:val="007A57C7"/>
    <w:rsid w:val="007A64D5"/>
    <w:rsid w:val="007A6639"/>
    <w:rsid w:val="007B0B7C"/>
    <w:rsid w:val="007B0E8F"/>
    <w:rsid w:val="007B0FC0"/>
    <w:rsid w:val="007B31EC"/>
    <w:rsid w:val="007B7DA0"/>
    <w:rsid w:val="007C0015"/>
    <w:rsid w:val="007C0C5B"/>
    <w:rsid w:val="007C0D30"/>
    <w:rsid w:val="007C1679"/>
    <w:rsid w:val="007C19AF"/>
    <w:rsid w:val="007C319C"/>
    <w:rsid w:val="007C4D3D"/>
    <w:rsid w:val="007C51F4"/>
    <w:rsid w:val="007C6A63"/>
    <w:rsid w:val="007C6B9E"/>
    <w:rsid w:val="007C7643"/>
    <w:rsid w:val="007D0E01"/>
    <w:rsid w:val="007D1C84"/>
    <w:rsid w:val="007D1F72"/>
    <w:rsid w:val="007D2B6F"/>
    <w:rsid w:val="007D2F6B"/>
    <w:rsid w:val="007D3588"/>
    <w:rsid w:val="007D4252"/>
    <w:rsid w:val="007D4B95"/>
    <w:rsid w:val="007D7FE0"/>
    <w:rsid w:val="007E06CA"/>
    <w:rsid w:val="007E09AF"/>
    <w:rsid w:val="007E33C4"/>
    <w:rsid w:val="007E4A38"/>
    <w:rsid w:val="007E5209"/>
    <w:rsid w:val="007E5DC5"/>
    <w:rsid w:val="007E6298"/>
    <w:rsid w:val="007E6FFB"/>
    <w:rsid w:val="007E7184"/>
    <w:rsid w:val="007F0E06"/>
    <w:rsid w:val="007F1448"/>
    <w:rsid w:val="007F2114"/>
    <w:rsid w:val="007F2E9D"/>
    <w:rsid w:val="007F3286"/>
    <w:rsid w:val="007F4162"/>
    <w:rsid w:val="007F46D5"/>
    <w:rsid w:val="007F4C9B"/>
    <w:rsid w:val="007F53AB"/>
    <w:rsid w:val="007F588A"/>
    <w:rsid w:val="007F6706"/>
    <w:rsid w:val="007F6F48"/>
    <w:rsid w:val="007F6F8D"/>
    <w:rsid w:val="00800B91"/>
    <w:rsid w:val="00800BA0"/>
    <w:rsid w:val="008014D0"/>
    <w:rsid w:val="00801904"/>
    <w:rsid w:val="00802131"/>
    <w:rsid w:val="00803F8F"/>
    <w:rsid w:val="00804813"/>
    <w:rsid w:val="00804831"/>
    <w:rsid w:val="00805955"/>
    <w:rsid w:val="00806E83"/>
    <w:rsid w:val="008073EA"/>
    <w:rsid w:val="008101FB"/>
    <w:rsid w:val="008102E5"/>
    <w:rsid w:val="0081036A"/>
    <w:rsid w:val="00810E58"/>
    <w:rsid w:val="008116C2"/>
    <w:rsid w:val="008122F4"/>
    <w:rsid w:val="0081315C"/>
    <w:rsid w:val="00813223"/>
    <w:rsid w:val="008139F2"/>
    <w:rsid w:val="0081403C"/>
    <w:rsid w:val="0081411C"/>
    <w:rsid w:val="0081448D"/>
    <w:rsid w:val="00814A77"/>
    <w:rsid w:val="008161B0"/>
    <w:rsid w:val="008163D0"/>
    <w:rsid w:val="00816644"/>
    <w:rsid w:val="008167E6"/>
    <w:rsid w:val="00816960"/>
    <w:rsid w:val="00817E6C"/>
    <w:rsid w:val="00817F1B"/>
    <w:rsid w:val="00821EB2"/>
    <w:rsid w:val="00822A9B"/>
    <w:rsid w:val="00823152"/>
    <w:rsid w:val="00823889"/>
    <w:rsid w:val="00823F78"/>
    <w:rsid w:val="00824A77"/>
    <w:rsid w:val="00825850"/>
    <w:rsid w:val="00825ADF"/>
    <w:rsid w:val="00826299"/>
    <w:rsid w:val="008262E4"/>
    <w:rsid w:val="00827623"/>
    <w:rsid w:val="00827689"/>
    <w:rsid w:val="00831986"/>
    <w:rsid w:val="0083248C"/>
    <w:rsid w:val="00833D81"/>
    <w:rsid w:val="0083437A"/>
    <w:rsid w:val="00835783"/>
    <w:rsid w:val="00835A69"/>
    <w:rsid w:val="0083635B"/>
    <w:rsid w:val="00837FF1"/>
    <w:rsid w:val="0084008B"/>
    <w:rsid w:val="00841585"/>
    <w:rsid w:val="00841C59"/>
    <w:rsid w:val="00843A71"/>
    <w:rsid w:val="00843F7A"/>
    <w:rsid w:val="00844849"/>
    <w:rsid w:val="00844AD7"/>
    <w:rsid w:val="00844EF0"/>
    <w:rsid w:val="008454B9"/>
    <w:rsid w:val="008460F7"/>
    <w:rsid w:val="008464E2"/>
    <w:rsid w:val="00846732"/>
    <w:rsid w:val="008468AA"/>
    <w:rsid w:val="008469CA"/>
    <w:rsid w:val="008479FD"/>
    <w:rsid w:val="00847A9B"/>
    <w:rsid w:val="008505B2"/>
    <w:rsid w:val="00851383"/>
    <w:rsid w:val="00851652"/>
    <w:rsid w:val="0085291A"/>
    <w:rsid w:val="00854E68"/>
    <w:rsid w:val="008560FF"/>
    <w:rsid w:val="00856143"/>
    <w:rsid w:val="00856ECE"/>
    <w:rsid w:val="00860546"/>
    <w:rsid w:val="00860DDD"/>
    <w:rsid w:val="00860DEB"/>
    <w:rsid w:val="008613DD"/>
    <w:rsid w:val="008616B8"/>
    <w:rsid w:val="00861D4A"/>
    <w:rsid w:val="00862A70"/>
    <w:rsid w:val="00863354"/>
    <w:rsid w:val="0086357C"/>
    <w:rsid w:val="008646B5"/>
    <w:rsid w:val="008653EB"/>
    <w:rsid w:val="00865543"/>
    <w:rsid w:val="00865F4C"/>
    <w:rsid w:val="008673CA"/>
    <w:rsid w:val="008701E5"/>
    <w:rsid w:val="008704A8"/>
    <w:rsid w:val="00870AD5"/>
    <w:rsid w:val="00870C07"/>
    <w:rsid w:val="0087107E"/>
    <w:rsid w:val="00874244"/>
    <w:rsid w:val="00875B92"/>
    <w:rsid w:val="00877DA4"/>
    <w:rsid w:val="00877F1E"/>
    <w:rsid w:val="008803CF"/>
    <w:rsid w:val="008807CA"/>
    <w:rsid w:val="0088135D"/>
    <w:rsid w:val="008829DB"/>
    <w:rsid w:val="00882C77"/>
    <w:rsid w:val="00882D26"/>
    <w:rsid w:val="00884358"/>
    <w:rsid w:val="00884C27"/>
    <w:rsid w:val="00884D87"/>
    <w:rsid w:val="00885431"/>
    <w:rsid w:val="00886817"/>
    <w:rsid w:val="00886C0E"/>
    <w:rsid w:val="00887CB8"/>
    <w:rsid w:val="0089065C"/>
    <w:rsid w:val="0089127E"/>
    <w:rsid w:val="00891A40"/>
    <w:rsid w:val="00892ACF"/>
    <w:rsid w:val="00892B86"/>
    <w:rsid w:val="008930B7"/>
    <w:rsid w:val="0089397B"/>
    <w:rsid w:val="00893D6F"/>
    <w:rsid w:val="00893F59"/>
    <w:rsid w:val="0089427C"/>
    <w:rsid w:val="00895743"/>
    <w:rsid w:val="00895B4B"/>
    <w:rsid w:val="00896104"/>
    <w:rsid w:val="00897D7A"/>
    <w:rsid w:val="008A0320"/>
    <w:rsid w:val="008A06D4"/>
    <w:rsid w:val="008A1D86"/>
    <w:rsid w:val="008A2E36"/>
    <w:rsid w:val="008A3D27"/>
    <w:rsid w:val="008A3FD0"/>
    <w:rsid w:val="008A4127"/>
    <w:rsid w:val="008A4DF8"/>
    <w:rsid w:val="008A54D2"/>
    <w:rsid w:val="008B069F"/>
    <w:rsid w:val="008B15F2"/>
    <w:rsid w:val="008B1B79"/>
    <w:rsid w:val="008B2099"/>
    <w:rsid w:val="008B273C"/>
    <w:rsid w:val="008B3965"/>
    <w:rsid w:val="008B3977"/>
    <w:rsid w:val="008B41F7"/>
    <w:rsid w:val="008B5A63"/>
    <w:rsid w:val="008B5B5C"/>
    <w:rsid w:val="008B5DCF"/>
    <w:rsid w:val="008B6860"/>
    <w:rsid w:val="008B7480"/>
    <w:rsid w:val="008B7797"/>
    <w:rsid w:val="008B7E5F"/>
    <w:rsid w:val="008C12B0"/>
    <w:rsid w:val="008C1413"/>
    <w:rsid w:val="008C1885"/>
    <w:rsid w:val="008C2F0B"/>
    <w:rsid w:val="008C34E4"/>
    <w:rsid w:val="008C3613"/>
    <w:rsid w:val="008C592D"/>
    <w:rsid w:val="008C5FAC"/>
    <w:rsid w:val="008C5FBB"/>
    <w:rsid w:val="008C626C"/>
    <w:rsid w:val="008C7662"/>
    <w:rsid w:val="008C7865"/>
    <w:rsid w:val="008C7FE8"/>
    <w:rsid w:val="008D094E"/>
    <w:rsid w:val="008D0FAE"/>
    <w:rsid w:val="008D1021"/>
    <w:rsid w:val="008D1064"/>
    <w:rsid w:val="008D120A"/>
    <w:rsid w:val="008D1CEB"/>
    <w:rsid w:val="008D210E"/>
    <w:rsid w:val="008D21A5"/>
    <w:rsid w:val="008D2AF6"/>
    <w:rsid w:val="008D2BB3"/>
    <w:rsid w:val="008D3454"/>
    <w:rsid w:val="008D4A8B"/>
    <w:rsid w:val="008D4C34"/>
    <w:rsid w:val="008D5CC1"/>
    <w:rsid w:val="008D5EFC"/>
    <w:rsid w:val="008D65FB"/>
    <w:rsid w:val="008D7684"/>
    <w:rsid w:val="008D7A92"/>
    <w:rsid w:val="008E20F3"/>
    <w:rsid w:val="008E2670"/>
    <w:rsid w:val="008E30B8"/>
    <w:rsid w:val="008E37DA"/>
    <w:rsid w:val="008E3C8F"/>
    <w:rsid w:val="008E5069"/>
    <w:rsid w:val="008E55E2"/>
    <w:rsid w:val="008E62EA"/>
    <w:rsid w:val="008E64CE"/>
    <w:rsid w:val="008F1F18"/>
    <w:rsid w:val="008F215F"/>
    <w:rsid w:val="008F225B"/>
    <w:rsid w:val="008F2533"/>
    <w:rsid w:val="008F268E"/>
    <w:rsid w:val="008F2B5F"/>
    <w:rsid w:val="008F46A6"/>
    <w:rsid w:val="008F4EF1"/>
    <w:rsid w:val="008F506D"/>
    <w:rsid w:val="008F58C1"/>
    <w:rsid w:val="008F60CE"/>
    <w:rsid w:val="008F70C7"/>
    <w:rsid w:val="009007F1"/>
    <w:rsid w:val="0090128C"/>
    <w:rsid w:val="0090135B"/>
    <w:rsid w:val="009027C5"/>
    <w:rsid w:val="00902F82"/>
    <w:rsid w:val="00904813"/>
    <w:rsid w:val="0090697D"/>
    <w:rsid w:val="00907264"/>
    <w:rsid w:val="0090764D"/>
    <w:rsid w:val="009079D9"/>
    <w:rsid w:val="00910111"/>
    <w:rsid w:val="00910AFC"/>
    <w:rsid w:val="009115E6"/>
    <w:rsid w:val="009119FA"/>
    <w:rsid w:val="00911C70"/>
    <w:rsid w:val="00912CC1"/>
    <w:rsid w:val="0091397D"/>
    <w:rsid w:val="00913E20"/>
    <w:rsid w:val="0091484F"/>
    <w:rsid w:val="009150EB"/>
    <w:rsid w:val="00915194"/>
    <w:rsid w:val="009167AF"/>
    <w:rsid w:val="00917502"/>
    <w:rsid w:val="00917AA9"/>
    <w:rsid w:val="00917BAF"/>
    <w:rsid w:val="00922214"/>
    <w:rsid w:val="00922C1E"/>
    <w:rsid w:val="0092358E"/>
    <w:rsid w:val="00924FF7"/>
    <w:rsid w:val="00925450"/>
    <w:rsid w:val="0092552F"/>
    <w:rsid w:val="009267AE"/>
    <w:rsid w:val="00927C62"/>
    <w:rsid w:val="009309EF"/>
    <w:rsid w:val="00930EBD"/>
    <w:rsid w:val="0093243C"/>
    <w:rsid w:val="0093265A"/>
    <w:rsid w:val="00932A88"/>
    <w:rsid w:val="00933277"/>
    <w:rsid w:val="0093463B"/>
    <w:rsid w:val="00934C21"/>
    <w:rsid w:val="009369EE"/>
    <w:rsid w:val="0093751B"/>
    <w:rsid w:val="00940076"/>
    <w:rsid w:val="0094074A"/>
    <w:rsid w:val="00940B88"/>
    <w:rsid w:val="00941B6B"/>
    <w:rsid w:val="009432E7"/>
    <w:rsid w:val="009438C4"/>
    <w:rsid w:val="00944076"/>
    <w:rsid w:val="00944781"/>
    <w:rsid w:val="00947389"/>
    <w:rsid w:val="00947489"/>
    <w:rsid w:val="00947BCB"/>
    <w:rsid w:val="00950457"/>
    <w:rsid w:val="00950576"/>
    <w:rsid w:val="00950B17"/>
    <w:rsid w:val="009510FE"/>
    <w:rsid w:val="009512BA"/>
    <w:rsid w:val="009514BA"/>
    <w:rsid w:val="00951CB6"/>
    <w:rsid w:val="009539CD"/>
    <w:rsid w:val="00954362"/>
    <w:rsid w:val="009549F6"/>
    <w:rsid w:val="00955FA1"/>
    <w:rsid w:val="009574FA"/>
    <w:rsid w:val="00960CC6"/>
    <w:rsid w:val="00961086"/>
    <w:rsid w:val="009612E7"/>
    <w:rsid w:val="009642ED"/>
    <w:rsid w:val="0096496E"/>
    <w:rsid w:val="00965ED1"/>
    <w:rsid w:val="00966485"/>
    <w:rsid w:val="00970417"/>
    <w:rsid w:val="00971CC6"/>
    <w:rsid w:val="0097220F"/>
    <w:rsid w:val="0097292A"/>
    <w:rsid w:val="009729AC"/>
    <w:rsid w:val="00972FFF"/>
    <w:rsid w:val="0097327E"/>
    <w:rsid w:val="00974215"/>
    <w:rsid w:val="0097422B"/>
    <w:rsid w:val="009748D4"/>
    <w:rsid w:val="00974908"/>
    <w:rsid w:val="00974D7A"/>
    <w:rsid w:val="00974EE9"/>
    <w:rsid w:val="009756B6"/>
    <w:rsid w:val="00975C88"/>
    <w:rsid w:val="009774D5"/>
    <w:rsid w:val="00981C8C"/>
    <w:rsid w:val="00982520"/>
    <w:rsid w:val="00982AA1"/>
    <w:rsid w:val="009834FA"/>
    <w:rsid w:val="009836B9"/>
    <w:rsid w:val="00983731"/>
    <w:rsid w:val="009839B4"/>
    <w:rsid w:val="00983FCE"/>
    <w:rsid w:val="00985433"/>
    <w:rsid w:val="00986166"/>
    <w:rsid w:val="009865E9"/>
    <w:rsid w:val="009876A2"/>
    <w:rsid w:val="00990477"/>
    <w:rsid w:val="0099224C"/>
    <w:rsid w:val="00993212"/>
    <w:rsid w:val="00994C28"/>
    <w:rsid w:val="00994DCA"/>
    <w:rsid w:val="0099650D"/>
    <w:rsid w:val="00997E74"/>
    <w:rsid w:val="009A1211"/>
    <w:rsid w:val="009A2F69"/>
    <w:rsid w:val="009A380E"/>
    <w:rsid w:val="009A3C9B"/>
    <w:rsid w:val="009A4287"/>
    <w:rsid w:val="009A49C8"/>
    <w:rsid w:val="009A5D1F"/>
    <w:rsid w:val="009A6DC6"/>
    <w:rsid w:val="009A7A4B"/>
    <w:rsid w:val="009B0328"/>
    <w:rsid w:val="009B1143"/>
    <w:rsid w:val="009B59C6"/>
    <w:rsid w:val="009B5C99"/>
    <w:rsid w:val="009B664D"/>
    <w:rsid w:val="009B6B56"/>
    <w:rsid w:val="009B789A"/>
    <w:rsid w:val="009C083D"/>
    <w:rsid w:val="009C0FAB"/>
    <w:rsid w:val="009C1C82"/>
    <w:rsid w:val="009C2391"/>
    <w:rsid w:val="009C2B5A"/>
    <w:rsid w:val="009C2C31"/>
    <w:rsid w:val="009C2D6E"/>
    <w:rsid w:val="009C30B1"/>
    <w:rsid w:val="009C44C9"/>
    <w:rsid w:val="009C4798"/>
    <w:rsid w:val="009C4F4B"/>
    <w:rsid w:val="009C5294"/>
    <w:rsid w:val="009C5680"/>
    <w:rsid w:val="009C5937"/>
    <w:rsid w:val="009C5BB2"/>
    <w:rsid w:val="009C5CDD"/>
    <w:rsid w:val="009C66D5"/>
    <w:rsid w:val="009D0299"/>
    <w:rsid w:val="009D09A6"/>
    <w:rsid w:val="009D3C18"/>
    <w:rsid w:val="009D4194"/>
    <w:rsid w:val="009D43F4"/>
    <w:rsid w:val="009D4D25"/>
    <w:rsid w:val="009D5345"/>
    <w:rsid w:val="009D5BB3"/>
    <w:rsid w:val="009D5E29"/>
    <w:rsid w:val="009D63F3"/>
    <w:rsid w:val="009D6FCB"/>
    <w:rsid w:val="009D71F4"/>
    <w:rsid w:val="009D7BFC"/>
    <w:rsid w:val="009E03F1"/>
    <w:rsid w:val="009E1B12"/>
    <w:rsid w:val="009E1CB8"/>
    <w:rsid w:val="009E20CD"/>
    <w:rsid w:val="009E25A0"/>
    <w:rsid w:val="009E382C"/>
    <w:rsid w:val="009E3ACC"/>
    <w:rsid w:val="009E4E5B"/>
    <w:rsid w:val="009E5801"/>
    <w:rsid w:val="009E7C92"/>
    <w:rsid w:val="009F02B0"/>
    <w:rsid w:val="009F045A"/>
    <w:rsid w:val="009F099F"/>
    <w:rsid w:val="009F0DB5"/>
    <w:rsid w:val="009F14A0"/>
    <w:rsid w:val="009F2188"/>
    <w:rsid w:val="009F4606"/>
    <w:rsid w:val="009F4EC8"/>
    <w:rsid w:val="009F603F"/>
    <w:rsid w:val="009F650A"/>
    <w:rsid w:val="009F7038"/>
    <w:rsid w:val="00A007D8"/>
    <w:rsid w:val="00A014AA"/>
    <w:rsid w:val="00A015F8"/>
    <w:rsid w:val="00A01DBE"/>
    <w:rsid w:val="00A026C9"/>
    <w:rsid w:val="00A02AB9"/>
    <w:rsid w:val="00A02F1F"/>
    <w:rsid w:val="00A04706"/>
    <w:rsid w:val="00A04CD2"/>
    <w:rsid w:val="00A058B8"/>
    <w:rsid w:val="00A067C8"/>
    <w:rsid w:val="00A06843"/>
    <w:rsid w:val="00A06FA9"/>
    <w:rsid w:val="00A0703B"/>
    <w:rsid w:val="00A07146"/>
    <w:rsid w:val="00A07219"/>
    <w:rsid w:val="00A07A39"/>
    <w:rsid w:val="00A103AC"/>
    <w:rsid w:val="00A11639"/>
    <w:rsid w:val="00A116BF"/>
    <w:rsid w:val="00A13680"/>
    <w:rsid w:val="00A15336"/>
    <w:rsid w:val="00A1590F"/>
    <w:rsid w:val="00A16270"/>
    <w:rsid w:val="00A20EFE"/>
    <w:rsid w:val="00A21098"/>
    <w:rsid w:val="00A22DCD"/>
    <w:rsid w:val="00A23940"/>
    <w:rsid w:val="00A23A8B"/>
    <w:rsid w:val="00A23ECB"/>
    <w:rsid w:val="00A2494B"/>
    <w:rsid w:val="00A25538"/>
    <w:rsid w:val="00A26463"/>
    <w:rsid w:val="00A2701D"/>
    <w:rsid w:val="00A27F89"/>
    <w:rsid w:val="00A30BDE"/>
    <w:rsid w:val="00A3143B"/>
    <w:rsid w:val="00A31DDB"/>
    <w:rsid w:val="00A32849"/>
    <w:rsid w:val="00A32F95"/>
    <w:rsid w:val="00A33583"/>
    <w:rsid w:val="00A33A14"/>
    <w:rsid w:val="00A342DE"/>
    <w:rsid w:val="00A35182"/>
    <w:rsid w:val="00A364FB"/>
    <w:rsid w:val="00A36C48"/>
    <w:rsid w:val="00A36CF9"/>
    <w:rsid w:val="00A36FA3"/>
    <w:rsid w:val="00A375F5"/>
    <w:rsid w:val="00A409E8"/>
    <w:rsid w:val="00A41350"/>
    <w:rsid w:val="00A42423"/>
    <w:rsid w:val="00A42FA0"/>
    <w:rsid w:val="00A4495A"/>
    <w:rsid w:val="00A45255"/>
    <w:rsid w:val="00A4562F"/>
    <w:rsid w:val="00A4705D"/>
    <w:rsid w:val="00A50260"/>
    <w:rsid w:val="00A52F4C"/>
    <w:rsid w:val="00A52F97"/>
    <w:rsid w:val="00A53241"/>
    <w:rsid w:val="00A53547"/>
    <w:rsid w:val="00A538E5"/>
    <w:rsid w:val="00A56275"/>
    <w:rsid w:val="00A562C9"/>
    <w:rsid w:val="00A5635C"/>
    <w:rsid w:val="00A56D84"/>
    <w:rsid w:val="00A575AE"/>
    <w:rsid w:val="00A57DDE"/>
    <w:rsid w:val="00A616B6"/>
    <w:rsid w:val="00A61E53"/>
    <w:rsid w:val="00A61EAA"/>
    <w:rsid w:val="00A61F4D"/>
    <w:rsid w:val="00A62E33"/>
    <w:rsid w:val="00A630C8"/>
    <w:rsid w:val="00A63B1F"/>
    <w:rsid w:val="00A659AB"/>
    <w:rsid w:val="00A65EDA"/>
    <w:rsid w:val="00A66CD2"/>
    <w:rsid w:val="00A6711F"/>
    <w:rsid w:val="00A672A8"/>
    <w:rsid w:val="00A7090D"/>
    <w:rsid w:val="00A718D6"/>
    <w:rsid w:val="00A7293F"/>
    <w:rsid w:val="00A72C19"/>
    <w:rsid w:val="00A72C97"/>
    <w:rsid w:val="00A731E6"/>
    <w:rsid w:val="00A735C3"/>
    <w:rsid w:val="00A7438F"/>
    <w:rsid w:val="00A75BE8"/>
    <w:rsid w:val="00A76A3C"/>
    <w:rsid w:val="00A76F46"/>
    <w:rsid w:val="00A804AA"/>
    <w:rsid w:val="00A81FC2"/>
    <w:rsid w:val="00A82605"/>
    <w:rsid w:val="00A8270D"/>
    <w:rsid w:val="00A83544"/>
    <w:rsid w:val="00A836E5"/>
    <w:rsid w:val="00A83994"/>
    <w:rsid w:val="00A84C2C"/>
    <w:rsid w:val="00A857B6"/>
    <w:rsid w:val="00A87C8F"/>
    <w:rsid w:val="00A904D9"/>
    <w:rsid w:val="00A9086B"/>
    <w:rsid w:val="00A9147B"/>
    <w:rsid w:val="00A9162E"/>
    <w:rsid w:val="00A919D4"/>
    <w:rsid w:val="00A91C0D"/>
    <w:rsid w:val="00A91C52"/>
    <w:rsid w:val="00A9213F"/>
    <w:rsid w:val="00A928C6"/>
    <w:rsid w:val="00A94415"/>
    <w:rsid w:val="00A947C4"/>
    <w:rsid w:val="00A959A4"/>
    <w:rsid w:val="00A96882"/>
    <w:rsid w:val="00A96D65"/>
    <w:rsid w:val="00A97402"/>
    <w:rsid w:val="00A97519"/>
    <w:rsid w:val="00AA07D8"/>
    <w:rsid w:val="00AA0B40"/>
    <w:rsid w:val="00AA0FCC"/>
    <w:rsid w:val="00AA1CB9"/>
    <w:rsid w:val="00AA211E"/>
    <w:rsid w:val="00AA258A"/>
    <w:rsid w:val="00AA2A12"/>
    <w:rsid w:val="00AA2B6D"/>
    <w:rsid w:val="00AA2F46"/>
    <w:rsid w:val="00AA3AE2"/>
    <w:rsid w:val="00AA48C2"/>
    <w:rsid w:val="00AA5055"/>
    <w:rsid w:val="00AA50E0"/>
    <w:rsid w:val="00AA5227"/>
    <w:rsid w:val="00AA5D06"/>
    <w:rsid w:val="00AA6DC7"/>
    <w:rsid w:val="00AA7184"/>
    <w:rsid w:val="00AA781A"/>
    <w:rsid w:val="00AB0154"/>
    <w:rsid w:val="00AB01F8"/>
    <w:rsid w:val="00AB035E"/>
    <w:rsid w:val="00AB257B"/>
    <w:rsid w:val="00AB2A17"/>
    <w:rsid w:val="00AB2B67"/>
    <w:rsid w:val="00AB2D6F"/>
    <w:rsid w:val="00AB3411"/>
    <w:rsid w:val="00AB3BCB"/>
    <w:rsid w:val="00AB3F19"/>
    <w:rsid w:val="00AB4A94"/>
    <w:rsid w:val="00AB4DA4"/>
    <w:rsid w:val="00AB4E0A"/>
    <w:rsid w:val="00AB4FE8"/>
    <w:rsid w:val="00AB5C6A"/>
    <w:rsid w:val="00AB6457"/>
    <w:rsid w:val="00AB65F6"/>
    <w:rsid w:val="00AB67E9"/>
    <w:rsid w:val="00AB6A1E"/>
    <w:rsid w:val="00AB6B6E"/>
    <w:rsid w:val="00AB7806"/>
    <w:rsid w:val="00AC132C"/>
    <w:rsid w:val="00AC2629"/>
    <w:rsid w:val="00AC393F"/>
    <w:rsid w:val="00AC3BE1"/>
    <w:rsid w:val="00AC3C31"/>
    <w:rsid w:val="00AC3D74"/>
    <w:rsid w:val="00AC4259"/>
    <w:rsid w:val="00AC49BC"/>
    <w:rsid w:val="00AC4C5A"/>
    <w:rsid w:val="00AC52A2"/>
    <w:rsid w:val="00AC668D"/>
    <w:rsid w:val="00AC70B6"/>
    <w:rsid w:val="00AC73B6"/>
    <w:rsid w:val="00AC7540"/>
    <w:rsid w:val="00AC75D2"/>
    <w:rsid w:val="00AD124A"/>
    <w:rsid w:val="00AD243B"/>
    <w:rsid w:val="00AD24BA"/>
    <w:rsid w:val="00AD2B1D"/>
    <w:rsid w:val="00AD2B45"/>
    <w:rsid w:val="00AD2F40"/>
    <w:rsid w:val="00AD351B"/>
    <w:rsid w:val="00AD380A"/>
    <w:rsid w:val="00AD45D1"/>
    <w:rsid w:val="00AD4975"/>
    <w:rsid w:val="00AD4BF6"/>
    <w:rsid w:val="00AD589C"/>
    <w:rsid w:val="00AE01BF"/>
    <w:rsid w:val="00AE0AD5"/>
    <w:rsid w:val="00AE0B67"/>
    <w:rsid w:val="00AE0C44"/>
    <w:rsid w:val="00AE105E"/>
    <w:rsid w:val="00AE11FC"/>
    <w:rsid w:val="00AE23AF"/>
    <w:rsid w:val="00AE2BA4"/>
    <w:rsid w:val="00AE3C8F"/>
    <w:rsid w:val="00AE4164"/>
    <w:rsid w:val="00AE446C"/>
    <w:rsid w:val="00AE5ACF"/>
    <w:rsid w:val="00AE6EBF"/>
    <w:rsid w:val="00AE7601"/>
    <w:rsid w:val="00AE7A2B"/>
    <w:rsid w:val="00AE7A4F"/>
    <w:rsid w:val="00AF029C"/>
    <w:rsid w:val="00AF0DF1"/>
    <w:rsid w:val="00AF1379"/>
    <w:rsid w:val="00AF440C"/>
    <w:rsid w:val="00AF4C59"/>
    <w:rsid w:val="00AF547B"/>
    <w:rsid w:val="00AF60B0"/>
    <w:rsid w:val="00AF7B27"/>
    <w:rsid w:val="00B016D6"/>
    <w:rsid w:val="00B02315"/>
    <w:rsid w:val="00B0358E"/>
    <w:rsid w:val="00B036A4"/>
    <w:rsid w:val="00B03DF3"/>
    <w:rsid w:val="00B04292"/>
    <w:rsid w:val="00B0488C"/>
    <w:rsid w:val="00B04E7C"/>
    <w:rsid w:val="00B0556A"/>
    <w:rsid w:val="00B05ADC"/>
    <w:rsid w:val="00B061D6"/>
    <w:rsid w:val="00B06B78"/>
    <w:rsid w:val="00B06D14"/>
    <w:rsid w:val="00B07032"/>
    <w:rsid w:val="00B076DD"/>
    <w:rsid w:val="00B10251"/>
    <w:rsid w:val="00B10A49"/>
    <w:rsid w:val="00B1211F"/>
    <w:rsid w:val="00B12B93"/>
    <w:rsid w:val="00B13928"/>
    <w:rsid w:val="00B13A73"/>
    <w:rsid w:val="00B13BB7"/>
    <w:rsid w:val="00B13FE0"/>
    <w:rsid w:val="00B14522"/>
    <w:rsid w:val="00B149A3"/>
    <w:rsid w:val="00B14D39"/>
    <w:rsid w:val="00B163E6"/>
    <w:rsid w:val="00B16572"/>
    <w:rsid w:val="00B16AC4"/>
    <w:rsid w:val="00B17211"/>
    <w:rsid w:val="00B17475"/>
    <w:rsid w:val="00B17B03"/>
    <w:rsid w:val="00B17C52"/>
    <w:rsid w:val="00B21849"/>
    <w:rsid w:val="00B2190A"/>
    <w:rsid w:val="00B21B46"/>
    <w:rsid w:val="00B21D8F"/>
    <w:rsid w:val="00B21F5E"/>
    <w:rsid w:val="00B22881"/>
    <w:rsid w:val="00B234D1"/>
    <w:rsid w:val="00B25567"/>
    <w:rsid w:val="00B25FA0"/>
    <w:rsid w:val="00B265A2"/>
    <w:rsid w:val="00B275D8"/>
    <w:rsid w:val="00B27CE9"/>
    <w:rsid w:val="00B30D4E"/>
    <w:rsid w:val="00B31A39"/>
    <w:rsid w:val="00B32ECC"/>
    <w:rsid w:val="00B32ECD"/>
    <w:rsid w:val="00B3327A"/>
    <w:rsid w:val="00B33C34"/>
    <w:rsid w:val="00B33C90"/>
    <w:rsid w:val="00B409EB"/>
    <w:rsid w:val="00B40EF8"/>
    <w:rsid w:val="00B41874"/>
    <w:rsid w:val="00B419F9"/>
    <w:rsid w:val="00B41C1F"/>
    <w:rsid w:val="00B41EEA"/>
    <w:rsid w:val="00B42903"/>
    <w:rsid w:val="00B435DF"/>
    <w:rsid w:val="00B44D6D"/>
    <w:rsid w:val="00B44ECC"/>
    <w:rsid w:val="00B451A4"/>
    <w:rsid w:val="00B459D3"/>
    <w:rsid w:val="00B45F12"/>
    <w:rsid w:val="00B466DC"/>
    <w:rsid w:val="00B46DFF"/>
    <w:rsid w:val="00B473A4"/>
    <w:rsid w:val="00B47ABF"/>
    <w:rsid w:val="00B50142"/>
    <w:rsid w:val="00B51052"/>
    <w:rsid w:val="00B52E22"/>
    <w:rsid w:val="00B54AEA"/>
    <w:rsid w:val="00B54E0B"/>
    <w:rsid w:val="00B559E3"/>
    <w:rsid w:val="00B55D3D"/>
    <w:rsid w:val="00B56573"/>
    <w:rsid w:val="00B56DCB"/>
    <w:rsid w:val="00B57251"/>
    <w:rsid w:val="00B604E6"/>
    <w:rsid w:val="00B6076E"/>
    <w:rsid w:val="00B62B72"/>
    <w:rsid w:val="00B62EC6"/>
    <w:rsid w:val="00B63C28"/>
    <w:rsid w:val="00B63D73"/>
    <w:rsid w:val="00B64308"/>
    <w:rsid w:val="00B6594D"/>
    <w:rsid w:val="00B65961"/>
    <w:rsid w:val="00B65DE1"/>
    <w:rsid w:val="00B66993"/>
    <w:rsid w:val="00B675A3"/>
    <w:rsid w:val="00B675E2"/>
    <w:rsid w:val="00B6781E"/>
    <w:rsid w:val="00B679DC"/>
    <w:rsid w:val="00B67F4A"/>
    <w:rsid w:val="00B7046A"/>
    <w:rsid w:val="00B710EE"/>
    <w:rsid w:val="00B7196A"/>
    <w:rsid w:val="00B72883"/>
    <w:rsid w:val="00B75C9C"/>
    <w:rsid w:val="00B76971"/>
    <w:rsid w:val="00B773D4"/>
    <w:rsid w:val="00B77AF6"/>
    <w:rsid w:val="00B80265"/>
    <w:rsid w:val="00B804D4"/>
    <w:rsid w:val="00B81131"/>
    <w:rsid w:val="00B81E97"/>
    <w:rsid w:val="00B8281E"/>
    <w:rsid w:val="00B82D0B"/>
    <w:rsid w:val="00B82EDB"/>
    <w:rsid w:val="00B8311F"/>
    <w:rsid w:val="00B8390F"/>
    <w:rsid w:val="00B839B2"/>
    <w:rsid w:val="00B84FBB"/>
    <w:rsid w:val="00B85F8B"/>
    <w:rsid w:val="00B86848"/>
    <w:rsid w:val="00B86F13"/>
    <w:rsid w:val="00B87CE2"/>
    <w:rsid w:val="00B90097"/>
    <w:rsid w:val="00B905AB"/>
    <w:rsid w:val="00B90608"/>
    <w:rsid w:val="00B90EA3"/>
    <w:rsid w:val="00B91921"/>
    <w:rsid w:val="00B91DAB"/>
    <w:rsid w:val="00B925B1"/>
    <w:rsid w:val="00B93263"/>
    <w:rsid w:val="00B936C7"/>
    <w:rsid w:val="00B96795"/>
    <w:rsid w:val="00B96D3C"/>
    <w:rsid w:val="00B96EB3"/>
    <w:rsid w:val="00B9702B"/>
    <w:rsid w:val="00BA048E"/>
    <w:rsid w:val="00BA0D5E"/>
    <w:rsid w:val="00BA1610"/>
    <w:rsid w:val="00BA514A"/>
    <w:rsid w:val="00BA53AC"/>
    <w:rsid w:val="00BA5D26"/>
    <w:rsid w:val="00BA64E1"/>
    <w:rsid w:val="00BA6B4D"/>
    <w:rsid w:val="00BA6FF2"/>
    <w:rsid w:val="00BA7B29"/>
    <w:rsid w:val="00BA7BF0"/>
    <w:rsid w:val="00BB1A69"/>
    <w:rsid w:val="00BB2D7D"/>
    <w:rsid w:val="00BB35A7"/>
    <w:rsid w:val="00BB407F"/>
    <w:rsid w:val="00BB41C5"/>
    <w:rsid w:val="00BB477C"/>
    <w:rsid w:val="00BB4BC0"/>
    <w:rsid w:val="00BB60B2"/>
    <w:rsid w:val="00BB6685"/>
    <w:rsid w:val="00BB6881"/>
    <w:rsid w:val="00BB6BA4"/>
    <w:rsid w:val="00BC04DA"/>
    <w:rsid w:val="00BC2179"/>
    <w:rsid w:val="00BC2C7E"/>
    <w:rsid w:val="00BC40FA"/>
    <w:rsid w:val="00BC43E6"/>
    <w:rsid w:val="00BC4FA6"/>
    <w:rsid w:val="00BC7D31"/>
    <w:rsid w:val="00BC7FB5"/>
    <w:rsid w:val="00BD06DB"/>
    <w:rsid w:val="00BD0832"/>
    <w:rsid w:val="00BD485D"/>
    <w:rsid w:val="00BD5837"/>
    <w:rsid w:val="00BD5C9F"/>
    <w:rsid w:val="00BD5F88"/>
    <w:rsid w:val="00BD6221"/>
    <w:rsid w:val="00BD6833"/>
    <w:rsid w:val="00BD7519"/>
    <w:rsid w:val="00BD75AD"/>
    <w:rsid w:val="00BD7A29"/>
    <w:rsid w:val="00BE05CF"/>
    <w:rsid w:val="00BE2460"/>
    <w:rsid w:val="00BE295C"/>
    <w:rsid w:val="00BE30EB"/>
    <w:rsid w:val="00BE3416"/>
    <w:rsid w:val="00BE452B"/>
    <w:rsid w:val="00BE4818"/>
    <w:rsid w:val="00BE4AB4"/>
    <w:rsid w:val="00BE5715"/>
    <w:rsid w:val="00BE5830"/>
    <w:rsid w:val="00BE5D06"/>
    <w:rsid w:val="00BE634F"/>
    <w:rsid w:val="00BE640A"/>
    <w:rsid w:val="00BE7A35"/>
    <w:rsid w:val="00BF1850"/>
    <w:rsid w:val="00BF18B5"/>
    <w:rsid w:val="00BF1BE0"/>
    <w:rsid w:val="00BF3251"/>
    <w:rsid w:val="00BF4DA8"/>
    <w:rsid w:val="00BF4F2C"/>
    <w:rsid w:val="00BF590B"/>
    <w:rsid w:val="00BF5974"/>
    <w:rsid w:val="00BF5CB0"/>
    <w:rsid w:val="00BF6734"/>
    <w:rsid w:val="00BF7031"/>
    <w:rsid w:val="00C00AFC"/>
    <w:rsid w:val="00C00B7C"/>
    <w:rsid w:val="00C01555"/>
    <w:rsid w:val="00C02E91"/>
    <w:rsid w:val="00C03301"/>
    <w:rsid w:val="00C03577"/>
    <w:rsid w:val="00C038A5"/>
    <w:rsid w:val="00C03D47"/>
    <w:rsid w:val="00C03E93"/>
    <w:rsid w:val="00C05389"/>
    <w:rsid w:val="00C058FD"/>
    <w:rsid w:val="00C079B5"/>
    <w:rsid w:val="00C07B83"/>
    <w:rsid w:val="00C07CE5"/>
    <w:rsid w:val="00C07D7F"/>
    <w:rsid w:val="00C10BB1"/>
    <w:rsid w:val="00C11C87"/>
    <w:rsid w:val="00C1219E"/>
    <w:rsid w:val="00C12CD5"/>
    <w:rsid w:val="00C136CB"/>
    <w:rsid w:val="00C1444F"/>
    <w:rsid w:val="00C15772"/>
    <w:rsid w:val="00C218E3"/>
    <w:rsid w:val="00C223CE"/>
    <w:rsid w:val="00C231A5"/>
    <w:rsid w:val="00C23770"/>
    <w:rsid w:val="00C23B1D"/>
    <w:rsid w:val="00C23BFD"/>
    <w:rsid w:val="00C24560"/>
    <w:rsid w:val="00C25032"/>
    <w:rsid w:val="00C254C7"/>
    <w:rsid w:val="00C25C3A"/>
    <w:rsid w:val="00C26264"/>
    <w:rsid w:val="00C269AD"/>
    <w:rsid w:val="00C26D02"/>
    <w:rsid w:val="00C27085"/>
    <w:rsid w:val="00C27738"/>
    <w:rsid w:val="00C30295"/>
    <w:rsid w:val="00C30C95"/>
    <w:rsid w:val="00C32CFB"/>
    <w:rsid w:val="00C330C1"/>
    <w:rsid w:val="00C34E3A"/>
    <w:rsid w:val="00C366FF"/>
    <w:rsid w:val="00C36B70"/>
    <w:rsid w:val="00C36B9B"/>
    <w:rsid w:val="00C36F97"/>
    <w:rsid w:val="00C378F3"/>
    <w:rsid w:val="00C37A64"/>
    <w:rsid w:val="00C40DB8"/>
    <w:rsid w:val="00C41623"/>
    <w:rsid w:val="00C41BA6"/>
    <w:rsid w:val="00C41C98"/>
    <w:rsid w:val="00C41FA0"/>
    <w:rsid w:val="00C421C6"/>
    <w:rsid w:val="00C422C4"/>
    <w:rsid w:val="00C4277A"/>
    <w:rsid w:val="00C44312"/>
    <w:rsid w:val="00C444F0"/>
    <w:rsid w:val="00C447DA"/>
    <w:rsid w:val="00C45380"/>
    <w:rsid w:val="00C46C85"/>
    <w:rsid w:val="00C4789E"/>
    <w:rsid w:val="00C529FD"/>
    <w:rsid w:val="00C53915"/>
    <w:rsid w:val="00C5405C"/>
    <w:rsid w:val="00C5437C"/>
    <w:rsid w:val="00C549EF"/>
    <w:rsid w:val="00C550C4"/>
    <w:rsid w:val="00C558B1"/>
    <w:rsid w:val="00C558FB"/>
    <w:rsid w:val="00C563CF"/>
    <w:rsid w:val="00C5649A"/>
    <w:rsid w:val="00C57813"/>
    <w:rsid w:val="00C6308B"/>
    <w:rsid w:val="00C63566"/>
    <w:rsid w:val="00C63DCD"/>
    <w:rsid w:val="00C64315"/>
    <w:rsid w:val="00C64654"/>
    <w:rsid w:val="00C657E4"/>
    <w:rsid w:val="00C65DAF"/>
    <w:rsid w:val="00C660DE"/>
    <w:rsid w:val="00C669E1"/>
    <w:rsid w:val="00C67DAA"/>
    <w:rsid w:val="00C701DC"/>
    <w:rsid w:val="00C71734"/>
    <w:rsid w:val="00C71D1B"/>
    <w:rsid w:val="00C71DA7"/>
    <w:rsid w:val="00C72660"/>
    <w:rsid w:val="00C734B3"/>
    <w:rsid w:val="00C73AAF"/>
    <w:rsid w:val="00C73E80"/>
    <w:rsid w:val="00C74D85"/>
    <w:rsid w:val="00C74DA7"/>
    <w:rsid w:val="00C75A0A"/>
    <w:rsid w:val="00C75C3D"/>
    <w:rsid w:val="00C76459"/>
    <w:rsid w:val="00C77150"/>
    <w:rsid w:val="00C777C1"/>
    <w:rsid w:val="00C778F2"/>
    <w:rsid w:val="00C77F19"/>
    <w:rsid w:val="00C80FE1"/>
    <w:rsid w:val="00C8253B"/>
    <w:rsid w:val="00C8457F"/>
    <w:rsid w:val="00C8553E"/>
    <w:rsid w:val="00C85608"/>
    <w:rsid w:val="00C85BBA"/>
    <w:rsid w:val="00C879EC"/>
    <w:rsid w:val="00C90D27"/>
    <w:rsid w:val="00C90F8C"/>
    <w:rsid w:val="00C90FD1"/>
    <w:rsid w:val="00C91A4A"/>
    <w:rsid w:val="00C91B2A"/>
    <w:rsid w:val="00C9244C"/>
    <w:rsid w:val="00C927C7"/>
    <w:rsid w:val="00C93172"/>
    <w:rsid w:val="00C96D02"/>
    <w:rsid w:val="00C977F0"/>
    <w:rsid w:val="00C97C7D"/>
    <w:rsid w:val="00CA0C77"/>
    <w:rsid w:val="00CA184B"/>
    <w:rsid w:val="00CA1C4A"/>
    <w:rsid w:val="00CA2CCF"/>
    <w:rsid w:val="00CA31B1"/>
    <w:rsid w:val="00CA4ACE"/>
    <w:rsid w:val="00CA552F"/>
    <w:rsid w:val="00CA5D72"/>
    <w:rsid w:val="00CA6E1B"/>
    <w:rsid w:val="00CA7823"/>
    <w:rsid w:val="00CB059E"/>
    <w:rsid w:val="00CB09D7"/>
    <w:rsid w:val="00CB1251"/>
    <w:rsid w:val="00CB1448"/>
    <w:rsid w:val="00CB15C8"/>
    <w:rsid w:val="00CB2C00"/>
    <w:rsid w:val="00CB359C"/>
    <w:rsid w:val="00CB6EAD"/>
    <w:rsid w:val="00CC14F8"/>
    <w:rsid w:val="00CC1ADE"/>
    <w:rsid w:val="00CC2253"/>
    <w:rsid w:val="00CC3221"/>
    <w:rsid w:val="00CC3618"/>
    <w:rsid w:val="00CC41E0"/>
    <w:rsid w:val="00CC4465"/>
    <w:rsid w:val="00CC4A2D"/>
    <w:rsid w:val="00CC56B0"/>
    <w:rsid w:val="00CC614F"/>
    <w:rsid w:val="00CC686C"/>
    <w:rsid w:val="00CC68AA"/>
    <w:rsid w:val="00CC69B8"/>
    <w:rsid w:val="00CC7230"/>
    <w:rsid w:val="00CC7595"/>
    <w:rsid w:val="00CC79AB"/>
    <w:rsid w:val="00CD1250"/>
    <w:rsid w:val="00CD1A30"/>
    <w:rsid w:val="00CD1A3B"/>
    <w:rsid w:val="00CD2452"/>
    <w:rsid w:val="00CD25C6"/>
    <w:rsid w:val="00CD27C4"/>
    <w:rsid w:val="00CD3022"/>
    <w:rsid w:val="00CD325F"/>
    <w:rsid w:val="00CD3CC6"/>
    <w:rsid w:val="00CD4329"/>
    <w:rsid w:val="00CD5454"/>
    <w:rsid w:val="00CD56F2"/>
    <w:rsid w:val="00CD5711"/>
    <w:rsid w:val="00CD5729"/>
    <w:rsid w:val="00CD5924"/>
    <w:rsid w:val="00CD7270"/>
    <w:rsid w:val="00CD7F7B"/>
    <w:rsid w:val="00CE02A1"/>
    <w:rsid w:val="00CE04B4"/>
    <w:rsid w:val="00CE103B"/>
    <w:rsid w:val="00CE1098"/>
    <w:rsid w:val="00CE2136"/>
    <w:rsid w:val="00CE2363"/>
    <w:rsid w:val="00CE3CFF"/>
    <w:rsid w:val="00CE51B4"/>
    <w:rsid w:val="00CE57DE"/>
    <w:rsid w:val="00CE5F17"/>
    <w:rsid w:val="00CE6C0B"/>
    <w:rsid w:val="00CE7318"/>
    <w:rsid w:val="00CE7511"/>
    <w:rsid w:val="00CF1A6A"/>
    <w:rsid w:val="00CF3747"/>
    <w:rsid w:val="00CF3796"/>
    <w:rsid w:val="00CF37AE"/>
    <w:rsid w:val="00CF412A"/>
    <w:rsid w:val="00CF43A0"/>
    <w:rsid w:val="00CF4F50"/>
    <w:rsid w:val="00CF6066"/>
    <w:rsid w:val="00CF63DA"/>
    <w:rsid w:val="00CF6696"/>
    <w:rsid w:val="00CF7B38"/>
    <w:rsid w:val="00CF7B8C"/>
    <w:rsid w:val="00D00061"/>
    <w:rsid w:val="00D00098"/>
    <w:rsid w:val="00D00198"/>
    <w:rsid w:val="00D003E2"/>
    <w:rsid w:val="00D005A3"/>
    <w:rsid w:val="00D02F4B"/>
    <w:rsid w:val="00D0314F"/>
    <w:rsid w:val="00D03B51"/>
    <w:rsid w:val="00D04AD9"/>
    <w:rsid w:val="00D06202"/>
    <w:rsid w:val="00D0718E"/>
    <w:rsid w:val="00D07C1A"/>
    <w:rsid w:val="00D108BB"/>
    <w:rsid w:val="00D1091B"/>
    <w:rsid w:val="00D11853"/>
    <w:rsid w:val="00D13B2B"/>
    <w:rsid w:val="00D13C61"/>
    <w:rsid w:val="00D15325"/>
    <w:rsid w:val="00D1564E"/>
    <w:rsid w:val="00D1721A"/>
    <w:rsid w:val="00D20965"/>
    <w:rsid w:val="00D20A8F"/>
    <w:rsid w:val="00D21ECB"/>
    <w:rsid w:val="00D22723"/>
    <w:rsid w:val="00D22937"/>
    <w:rsid w:val="00D246AF"/>
    <w:rsid w:val="00D24DAF"/>
    <w:rsid w:val="00D25378"/>
    <w:rsid w:val="00D30AC9"/>
    <w:rsid w:val="00D30DB2"/>
    <w:rsid w:val="00D31038"/>
    <w:rsid w:val="00D343D6"/>
    <w:rsid w:val="00D34B8D"/>
    <w:rsid w:val="00D35541"/>
    <w:rsid w:val="00D3599D"/>
    <w:rsid w:val="00D362FC"/>
    <w:rsid w:val="00D364C7"/>
    <w:rsid w:val="00D36CC8"/>
    <w:rsid w:val="00D37073"/>
    <w:rsid w:val="00D3717D"/>
    <w:rsid w:val="00D40347"/>
    <w:rsid w:val="00D40EFD"/>
    <w:rsid w:val="00D4185C"/>
    <w:rsid w:val="00D41C62"/>
    <w:rsid w:val="00D42F22"/>
    <w:rsid w:val="00D440A8"/>
    <w:rsid w:val="00D4430C"/>
    <w:rsid w:val="00D447BD"/>
    <w:rsid w:val="00D44DBD"/>
    <w:rsid w:val="00D4544B"/>
    <w:rsid w:val="00D4596A"/>
    <w:rsid w:val="00D46326"/>
    <w:rsid w:val="00D46374"/>
    <w:rsid w:val="00D4682D"/>
    <w:rsid w:val="00D46F13"/>
    <w:rsid w:val="00D47C0F"/>
    <w:rsid w:val="00D5120D"/>
    <w:rsid w:val="00D518C6"/>
    <w:rsid w:val="00D5293D"/>
    <w:rsid w:val="00D52A9E"/>
    <w:rsid w:val="00D55698"/>
    <w:rsid w:val="00D565A1"/>
    <w:rsid w:val="00D601DF"/>
    <w:rsid w:val="00D60222"/>
    <w:rsid w:val="00D60722"/>
    <w:rsid w:val="00D607B1"/>
    <w:rsid w:val="00D612A4"/>
    <w:rsid w:val="00D6145F"/>
    <w:rsid w:val="00D61C77"/>
    <w:rsid w:val="00D6233C"/>
    <w:rsid w:val="00D62475"/>
    <w:rsid w:val="00D62DB9"/>
    <w:rsid w:val="00D6383C"/>
    <w:rsid w:val="00D63D0B"/>
    <w:rsid w:val="00D6473B"/>
    <w:rsid w:val="00D648C0"/>
    <w:rsid w:val="00D6627F"/>
    <w:rsid w:val="00D664CE"/>
    <w:rsid w:val="00D6688D"/>
    <w:rsid w:val="00D66D74"/>
    <w:rsid w:val="00D67224"/>
    <w:rsid w:val="00D67393"/>
    <w:rsid w:val="00D71844"/>
    <w:rsid w:val="00D7188E"/>
    <w:rsid w:val="00D72BB1"/>
    <w:rsid w:val="00D737F8"/>
    <w:rsid w:val="00D740D5"/>
    <w:rsid w:val="00D74220"/>
    <w:rsid w:val="00D748D9"/>
    <w:rsid w:val="00D7498F"/>
    <w:rsid w:val="00D7607C"/>
    <w:rsid w:val="00D76B11"/>
    <w:rsid w:val="00D76BB9"/>
    <w:rsid w:val="00D76C2E"/>
    <w:rsid w:val="00D77630"/>
    <w:rsid w:val="00D816EF"/>
    <w:rsid w:val="00D82B6C"/>
    <w:rsid w:val="00D83D08"/>
    <w:rsid w:val="00D83F1B"/>
    <w:rsid w:val="00D8405E"/>
    <w:rsid w:val="00D84FAA"/>
    <w:rsid w:val="00D85901"/>
    <w:rsid w:val="00D865B5"/>
    <w:rsid w:val="00D8664A"/>
    <w:rsid w:val="00D87A14"/>
    <w:rsid w:val="00D87EAD"/>
    <w:rsid w:val="00D90CFD"/>
    <w:rsid w:val="00D91596"/>
    <w:rsid w:val="00D91806"/>
    <w:rsid w:val="00D91AD5"/>
    <w:rsid w:val="00D930A2"/>
    <w:rsid w:val="00D95CF9"/>
    <w:rsid w:val="00D96004"/>
    <w:rsid w:val="00D96732"/>
    <w:rsid w:val="00DA258F"/>
    <w:rsid w:val="00DA37AE"/>
    <w:rsid w:val="00DA41F5"/>
    <w:rsid w:val="00DA4316"/>
    <w:rsid w:val="00DA4F1C"/>
    <w:rsid w:val="00DA5189"/>
    <w:rsid w:val="00DA5552"/>
    <w:rsid w:val="00DA593E"/>
    <w:rsid w:val="00DA6631"/>
    <w:rsid w:val="00DA6E2B"/>
    <w:rsid w:val="00DA79B6"/>
    <w:rsid w:val="00DA7A97"/>
    <w:rsid w:val="00DB0316"/>
    <w:rsid w:val="00DB0F55"/>
    <w:rsid w:val="00DB1389"/>
    <w:rsid w:val="00DB190C"/>
    <w:rsid w:val="00DB1CDB"/>
    <w:rsid w:val="00DB24E3"/>
    <w:rsid w:val="00DB36E2"/>
    <w:rsid w:val="00DB3770"/>
    <w:rsid w:val="00DB50AC"/>
    <w:rsid w:val="00DB5397"/>
    <w:rsid w:val="00DB6518"/>
    <w:rsid w:val="00DB76A0"/>
    <w:rsid w:val="00DB7A0D"/>
    <w:rsid w:val="00DC0367"/>
    <w:rsid w:val="00DC1178"/>
    <w:rsid w:val="00DC1272"/>
    <w:rsid w:val="00DC15D9"/>
    <w:rsid w:val="00DC1750"/>
    <w:rsid w:val="00DC2B3C"/>
    <w:rsid w:val="00DC444B"/>
    <w:rsid w:val="00DC5310"/>
    <w:rsid w:val="00DC5B49"/>
    <w:rsid w:val="00DC7144"/>
    <w:rsid w:val="00DC727E"/>
    <w:rsid w:val="00DC7572"/>
    <w:rsid w:val="00DC7690"/>
    <w:rsid w:val="00DD02CE"/>
    <w:rsid w:val="00DD0514"/>
    <w:rsid w:val="00DD0B7E"/>
    <w:rsid w:val="00DD21F7"/>
    <w:rsid w:val="00DD29EE"/>
    <w:rsid w:val="00DD48B9"/>
    <w:rsid w:val="00DD5183"/>
    <w:rsid w:val="00DD58AA"/>
    <w:rsid w:val="00DD610B"/>
    <w:rsid w:val="00DD761E"/>
    <w:rsid w:val="00DE06EC"/>
    <w:rsid w:val="00DE0DA8"/>
    <w:rsid w:val="00DE1250"/>
    <w:rsid w:val="00DE13DD"/>
    <w:rsid w:val="00DE1755"/>
    <w:rsid w:val="00DE1893"/>
    <w:rsid w:val="00DE1B99"/>
    <w:rsid w:val="00DE2335"/>
    <w:rsid w:val="00DE24A1"/>
    <w:rsid w:val="00DE3226"/>
    <w:rsid w:val="00DE3267"/>
    <w:rsid w:val="00DE3B9C"/>
    <w:rsid w:val="00DE3F4F"/>
    <w:rsid w:val="00DE4C84"/>
    <w:rsid w:val="00DE4FC1"/>
    <w:rsid w:val="00DE65B1"/>
    <w:rsid w:val="00DE6A64"/>
    <w:rsid w:val="00DE6B07"/>
    <w:rsid w:val="00DF13D2"/>
    <w:rsid w:val="00DF2466"/>
    <w:rsid w:val="00DF2708"/>
    <w:rsid w:val="00DF2E42"/>
    <w:rsid w:val="00DF3346"/>
    <w:rsid w:val="00DF3568"/>
    <w:rsid w:val="00DF37C4"/>
    <w:rsid w:val="00DF4C0C"/>
    <w:rsid w:val="00DF5711"/>
    <w:rsid w:val="00DF58D9"/>
    <w:rsid w:val="00DF5B20"/>
    <w:rsid w:val="00DF5F55"/>
    <w:rsid w:val="00DF613C"/>
    <w:rsid w:val="00DF6514"/>
    <w:rsid w:val="00DF6B28"/>
    <w:rsid w:val="00E00673"/>
    <w:rsid w:val="00E012A7"/>
    <w:rsid w:val="00E0290D"/>
    <w:rsid w:val="00E02A36"/>
    <w:rsid w:val="00E04387"/>
    <w:rsid w:val="00E04630"/>
    <w:rsid w:val="00E05A80"/>
    <w:rsid w:val="00E05EF4"/>
    <w:rsid w:val="00E07A19"/>
    <w:rsid w:val="00E07F72"/>
    <w:rsid w:val="00E101A0"/>
    <w:rsid w:val="00E10201"/>
    <w:rsid w:val="00E10AEE"/>
    <w:rsid w:val="00E10DE2"/>
    <w:rsid w:val="00E11800"/>
    <w:rsid w:val="00E11B37"/>
    <w:rsid w:val="00E11C4E"/>
    <w:rsid w:val="00E11E3B"/>
    <w:rsid w:val="00E12132"/>
    <w:rsid w:val="00E123ED"/>
    <w:rsid w:val="00E1275D"/>
    <w:rsid w:val="00E1432C"/>
    <w:rsid w:val="00E14ECA"/>
    <w:rsid w:val="00E15702"/>
    <w:rsid w:val="00E15743"/>
    <w:rsid w:val="00E15BDF"/>
    <w:rsid w:val="00E16EBC"/>
    <w:rsid w:val="00E20192"/>
    <w:rsid w:val="00E21682"/>
    <w:rsid w:val="00E22798"/>
    <w:rsid w:val="00E2296E"/>
    <w:rsid w:val="00E22BE1"/>
    <w:rsid w:val="00E233B4"/>
    <w:rsid w:val="00E238B2"/>
    <w:rsid w:val="00E23F5F"/>
    <w:rsid w:val="00E252BB"/>
    <w:rsid w:val="00E25D22"/>
    <w:rsid w:val="00E3036C"/>
    <w:rsid w:val="00E31D1A"/>
    <w:rsid w:val="00E32933"/>
    <w:rsid w:val="00E32A02"/>
    <w:rsid w:val="00E32D38"/>
    <w:rsid w:val="00E33A8A"/>
    <w:rsid w:val="00E33CD3"/>
    <w:rsid w:val="00E34B39"/>
    <w:rsid w:val="00E35EDF"/>
    <w:rsid w:val="00E35F1C"/>
    <w:rsid w:val="00E36B79"/>
    <w:rsid w:val="00E372D9"/>
    <w:rsid w:val="00E401F5"/>
    <w:rsid w:val="00E416A8"/>
    <w:rsid w:val="00E417A5"/>
    <w:rsid w:val="00E41DDE"/>
    <w:rsid w:val="00E42F42"/>
    <w:rsid w:val="00E433BD"/>
    <w:rsid w:val="00E43B26"/>
    <w:rsid w:val="00E4466E"/>
    <w:rsid w:val="00E44CD2"/>
    <w:rsid w:val="00E44D5A"/>
    <w:rsid w:val="00E454C9"/>
    <w:rsid w:val="00E47552"/>
    <w:rsid w:val="00E47DFB"/>
    <w:rsid w:val="00E47E7E"/>
    <w:rsid w:val="00E5048D"/>
    <w:rsid w:val="00E50DAC"/>
    <w:rsid w:val="00E51147"/>
    <w:rsid w:val="00E51292"/>
    <w:rsid w:val="00E51752"/>
    <w:rsid w:val="00E518BF"/>
    <w:rsid w:val="00E520DD"/>
    <w:rsid w:val="00E52C74"/>
    <w:rsid w:val="00E53395"/>
    <w:rsid w:val="00E56D10"/>
    <w:rsid w:val="00E570A0"/>
    <w:rsid w:val="00E57435"/>
    <w:rsid w:val="00E57B24"/>
    <w:rsid w:val="00E603D6"/>
    <w:rsid w:val="00E62918"/>
    <w:rsid w:val="00E63157"/>
    <w:rsid w:val="00E63181"/>
    <w:rsid w:val="00E63EF4"/>
    <w:rsid w:val="00E6422C"/>
    <w:rsid w:val="00E648FA"/>
    <w:rsid w:val="00E64F54"/>
    <w:rsid w:val="00E64FE7"/>
    <w:rsid w:val="00E6566D"/>
    <w:rsid w:val="00E6642F"/>
    <w:rsid w:val="00E664EB"/>
    <w:rsid w:val="00E66D69"/>
    <w:rsid w:val="00E67441"/>
    <w:rsid w:val="00E7025C"/>
    <w:rsid w:val="00E70D3A"/>
    <w:rsid w:val="00E722E4"/>
    <w:rsid w:val="00E72750"/>
    <w:rsid w:val="00E72931"/>
    <w:rsid w:val="00E72B51"/>
    <w:rsid w:val="00E731B8"/>
    <w:rsid w:val="00E7580D"/>
    <w:rsid w:val="00E75E16"/>
    <w:rsid w:val="00E76B2F"/>
    <w:rsid w:val="00E76BDC"/>
    <w:rsid w:val="00E76D89"/>
    <w:rsid w:val="00E775D5"/>
    <w:rsid w:val="00E80754"/>
    <w:rsid w:val="00E80F5F"/>
    <w:rsid w:val="00E8209B"/>
    <w:rsid w:val="00E82D21"/>
    <w:rsid w:val="00E8364C"/>
    <w:rsid w:val="00E84F74"/>
    <w:rsid w:val="00E8517E"/>
    <w:rsid w:val="00E8626D"/>
    <w:rsid w:val="00E90959"/>
    <w:rsid w:val="00E90E79"/>
    <w:rsid w:val="00E92838"/>
    <w:rsid w:val="00E92F0D"/>
    <w:rsid w:val="00E93B6B"/>
    <w:rsid w:val="00E94334"/>
    <w:rsid w:val="00E9474D"/>
    <w:rsid w:val="00E95959"/>
    <w:rsid w:val="00E96946"/>
    <w:rsid w:val="00E970B6"/>
    <w:rsid w:val="00EA036D"/>
    <w:rsid w:val="00EA2E7B"/>
    <w:rsid w:val="00EA2EF8"/>
    <w:rsid w:val="00EA3535"/>
    <w:rsid w:val="00EA42E5"/>
    <w:rsid w:val="00EA48EE"/>
    <w:rsid w:val="00EA4A68"/>
    <w:rsid w:val="00EA5481"/>
    <w:rsid w:val="00EA638A"/>
    <w:rsid w:val="00EA6572"/>
    <w:rsid w:val="00EA6BEA"/>
    <w:rsid w:val="00EA706A"/>
    <w:rsid w:val="00EB00FE"/>
    <w:rsid w:val="00EB086A"/>
    <w:rsid w:val="00EB2FB9"/>
    <w:rsid w:val="00EB3D9B"/>
    <w:rsid w:val="00EB4499"/>
    <w:rsid w:val="00EB5E01"/>
    <w:rsid w:val="00EB5E78"/>
    <w:rsid w:val="00EB6F3E"/>
    <w:rsid w:val="00EC0498"/>
    <w:rsid w:val="00EC0721"/>
    <w:rsid w:val="00EC1026"/>
    <w:rsid w:val="00EC13B5"/>
    <w:rsid w:val="00EC1D28"/>
    <w:rsid w:val="00EC21A3"/>
    <w:rsid w:val="00EC3801"/>
    <w:rsid w:val="00EC48A7"/>
    <w:rsid w:val="00EC527F"/>
    <w:rsid w:val="00EC59D3"/>
    <w:rsid w:val="00EC5E65"/>
    <w:rsid w:val="00EC5F3A"/>
    <w:rsid w:val="00EC6492"/>
    <w:rsid w:val="00EC679C"/>
    <w:rsid w:val="00EC6947"/>
    <w:rsid w:val="00EC7932"/>
    <w:rsid w:val="00ED22DA"/>
    <w:rsid w:val="00ED2E3F"/>
    <w:rsid w:val="00ED36D7"/>
    <w:rsid w:val="00ED3C17"/>
    <w:rsid w:val="00ED3DD1"/>
    <w:rsid w:val="00ED4254"/>
    <w:rsid w:val="00ED572C"/>
    <w:rsid w:val="00ED58BD"/>
    <w:rsid w:val="00ED5D68"/>
    <w:rsid w:val="00ED6148"/>
    <w:rsid w:val="00ED7127"/>
    <w:rsid w:val="00ED757B"/>
    <w:rsid w:val="00ED777D"/>
    <w:rsid w:val="00EE0D68"/>
    <w:rsid w:val="00EE1889"/>
    <w:rsid w:val="00EE1A77"/>
    <w:rsid w:val="00EE1D65"/>
    <w:rsid w:val="00EE1F41"/>
    <w:rsid w:val="00EE2502"/>
    <w:rsid w:val="00EE3475"/>
    <w:rsid w:val="00EE3F5F"/>
    <w:rsid w:val="00EE4895"/>
    <w:rsid w:val="00EE4974"/>
    <w:rsid w:val="00EE4B1C"/>
    <w:rsid w:val="00EE4F56"/>
    <w:rsid w:val="00EE5116"/>
    <w:rsid w:val="00EE5CEF"/>
    <w:rsid w:val="00EE675F"/>
    <w:rsid w:val="00EE6811"/>
    <w:rsid w:val="00EF01D6"/>
    <w:rsid w:val="00EF0260"/>
    <w:rsid w:val="00EF1DC1"/>
    <w:rsid w:val="00EF37AF"/>
    <w:rsid w:val="00EF3AF7"/>
    <w:rsid w:val="00EF5453"/>
    <w:rsid w:val="00F02C6B"/>
    <w:rsid w:val="00F032C9"/>
    <w:rsid w:val="00F04DD5"/>
    <w:rsid w:val="00F06E7F"/>
    <w:rsid w:val="00F0716A"/>
    <w:rsid w:val="00F1001F"/>
    <w:rsid w:val="00F1118C"/>
    <w:rsid w:val="00F118C4"/>
    <w:rsid w:val="00F11F28"/>
    <w:rsid w:val="00F12507"/>
    <w:rsid w:val="00F125E1"/>
    <w:rsid w:val="00F12705"/>
    <w:rsid w:val="00F129DD"/>
    <w:rsid w:val="00F12F6B"/>
    <w:rsid w:val="00F12FF8"/>
    <w:rsid w:val="00F14707"/>
    <w:rsid w:val="00F14924"/>
    <w:rsid w:val="00F14E89"/>
    <w:rsid w:val="00F15153"/>
    <w:rsid w:val="00F151CC"/>
    <w:rsid w:val="00F177C9"/>
    <w:rsid w:val="00F17C31"/>
    <w:rsid w:val="00F20C6C"/>
    <w:rsid w:val="00F2186F"/>
    <w:rsid w:val="00F21E23"/>
    <w:rsid w:val="00F23700"/>
    <w:rsid w:val="00F23D2C"/>
    <w:rsid w:val="00F24EAC"/>
    <w:rsid w:val="00F257AA"/>
    <w:rsid w:val="00F25C14"/>
    <w:rsid w:val="00F2602B"/>
    <w:rsid w:val="00F265AF"/>
    <w:rsid w:val="00F26CC1"/>
    <w:rsid w:val="00F30D33"/>
    <w:rsid w:val="00F31377"/>
    <w:rsid w:val="00F31C49"/>
    <w:rsid w:val="00F32108"/>
    <w:rsid w:val="00F3234E"/>
    <w:rsid w:val="00F32EC1"/>
    <w:rsid w:val="00F332E0"/>
    <w:rsid w:val="00F33407"/>
    <w:rsid w:val="00F34AF1"/>
    <w:rsid w:val="00F34D3C"/>
    <w:rsid w:val="00F3556D"/>
    <w:rsid w:val="00F365C3"/>
    <w:rsid w:val="00F37AF3"/>
    <w:rsid w:val="00F4013B"/>
    <w:rsid w:val="00F402B5"/>
    <w:rsid w:val="00F40313"/>
    <w:rsid w:val="00F4092C"/>
    <w:rsid w:val="00F40D44"/>
    <w:rsid w:val="00F41DDF"/>
    <w:rsid w:val="00F44A86"/>
    <w:rsid w:val="00F45697"/>
    <w:rsid w:val="00F46278"/>
    <w:rsid w:val="00F47A30"/>
    <w:rsid w:val="00F47B8C"/>
    <w:rsid w:val="00F502AA"/>
    <w:rsid w:val="00F50427"/>
    <w:rsid w:val="00F50BFB"/>
    <w:rsid w:val="00F51D28"/>
    <w:rsid w:val="00F52A16"/>
    <w:rsid w:val="00F52C5E"/>
    <w:rsid w:val="00F52F8A"/>
    <w:rsid w:val="00F55667"/>
    <w:rsid w:val="00F56694"/>
    <w:rsid w:val="00F568AB"/>
    <w:rsid w:val="00F56915"/>
    <w:rsid w:val="00F607D7"/>
    <w:rsid w:val="00F62745"/>
    <w:rsid w:val="00F628E6"/>
    <w:rsid w:val="00F62B99"/>
    <w:rsid w:val="00F62D23"/>
    <w:rsid w:val="00F62F97"/>
    <w:rsid w:val="00F6432E"/>
    <w:rsid w:val="00F65518"/>
    <w:rsid w:val="00F66AF0"/>
    <w:rsid w:val="00F674EE"/>
    <w:rsid w:val="00F7008C"/>
    <w:rsid w:val="00F71291"/>
    <w:rsid w:val="00F72FDC"/>
    <w:rsid w:val="00F7365B"/>
    <w:rsid w:val="00F7406A"/>
    <w:rsid w:val="00F743C2"/>
    <w:rsid w:val="00F74D9F"/>
    <w:rsid w:val="00F75B0B"/>
    <w:rsid w:val="00F76141"/>
    <w:rsid w:val="00F761D1"/>
    <w:rsid w:val="00F76490"/>
    <w:rsid w:val="00F7693D"/>
    <w:rsid w:val="00F76BD9"/>
    <w:rsid w:val="00F803AD"/>
    <w:rsid w:val="00F806F5"/>
    <w:rsid w:val="00F80925"/>
    <w:rsid w:val="00F80B92"/>
    <w:rsid w:val="00F815AD"/>
    <w:rsid w:val="00F817AE"/>
    <w:rsid w:val="00F821C8"/>
    <w:rsid w:val="00F833AE"/>
    <w:rsid w:val="00F83797"/>
    <w:rsid w:val="00F83D3C"/>
    <w:rsid w:val="00F85C5B"/>
    <w:rsid w:val="00F91626"/>
    <w:rsid w:val="00F922A0"/>
    <w:rsid w:val="00F94146"/>
    <w:rsid w:val="00F9497E"/>
    <w:rsid w:val="00F9559D"/>
    <w:rsid w:val="00F964B2"/>
    <w:rsid w:val="00F9673B"/>
    <w:rsid w:val="00FA0741"/>
    <w:rsid w:val="00FA076E"/>
    <w:rsid w:val="00FA0B4D"/>
    <w:rsid w:val="00FA1F25"/>
    <w:rsid w:val="00FA3B9E"/>
    <w:rsid w:val="00FA3E89"/>
    <w:rsid w:val="00FA528A"/>
    <w:rsid w:val="00FA543B"/>
    <w:rsid w:val="00FA5637"/>
    <w:rsid w:val="00FA68B1"/>
    <w:rsid w:val="00FA7157"/>
    <w:rsid w:val="00FA7184"/>
    <w:rsid w:val="00FA7621"/>
    <w:rsid w:val="00FA7B3B"/>
    <w:rsid w:val="00FB0315"/>
    <w:rsid w:val="00FB114A"/>
    <w:rsid w:val="00FB1C05"/>
    <w:rsid w:val="00FB2EC1"/>
    <w:rsid w:val="00FB38A8"/>
    <w:rsid w:val="00FB5466"/>
    <w:rsid w:val="00FB65D6"/>
    <w:rsid w:val="00FB6850"/>
    <w:rsid w:val="00FB7A3E"/>
    <w:rsid w:val="00FC28D0"/>
    <w:rsid w:val="00FC2DFB"/>
    <w:rsid w:val="00FC3301"/>
    <w:rsid w:val="00FC3ABC"/>
    <w:rsid w:val="00FC4ACF"/>
    <w:rsid w:val="00FC5499"/>
    <w:rsid w:val="00FC54AA"/>
    <w:rsid w:val="00FC65C0"/>
    <w:rsid w:val="00FC6679"/>
    <w:rsid w:val="00FC7FEF"/>
    <w:rsid w:val="00FD0702"/>
    <w:rsid w:val="00FD129B"/>
    <w:rsid w:val="00FD14EC"/>
    <w:rsid w:val="00FD38D3"/>
    <w:rsid w:val="00FD4F65"/>
    <w:rsid w:val="00FD791D"/>
    <w:rsid w:val="00FD7B53"/>
    <w:rsid w:val="00FD7C38"/>
    <w:rsid w:val="00FE052E"/>
    <w:rsid w:val="00FE0597"/>
    <w:rsid w:val="00FE0C1E"/>
    <w:rsid w:val="00FE1820"/>
    <w:rsid w:val="00FE22FE"/>
    <w:rsid w:val="00FE2AFB"/>
    <w:rsid w:val="00FE2D05"/>
    <w:rsid w:val="00FE3153"/>
    <w:rsid w:val="00FE480E"/>
    <w:rsid w:val="00FE537E"/>
    <w:rsid w:val="00FE58C3"/>
    <w:rsid w:val="00FE6CD7"/>
    <w:rsid w:val="00FE7569"/>
    <w:rsid w:val="00FE7C2B"/>
    <w:rsid w:val="00FE7E57"/>
    <w:rsid w:val="00FF0232"/>
    <w:rsid w:val="00FF17AF"/>
    <w:rsid w:val="00FF2A9C"/>
    <w:rsid w:val="00FF2C99"/>
    <w:rsid w:val="00FF33D7"/>
    <w:rsid w:val="00FF58F2"/>
    <w:rsid w:val="00FF6951"/>
    <w:rsid w:val="03682F56"/>
    <w:rsid w:val="06795E5B"/>
    <w:rsid w:val="0850A974"/>
    <w:rsid w:val="0B2FB0F3"/>
    <w:rsid w:val="0C0D07A9"/>
    <w:rsid w:val="0D33D296"/>
    <w:rsid w:val="0FBCD0C9"/>
    <w:rsid w:val="10074FFB"/>
    <w:rsid w:val="10E47A47"/>
    <w:rsid w:val="121D98D0"/>
    <w:rsid w:val="139B16D0"/>
    <w:rsid w:val="1A8B8F5E"/>
    <w:rsid w:val="1BCB9E53"/>
    <w:rsid w:val="1CFB2BBB"/>
    <w:rsid w:val="1DEB6DF7"/>
    <w:rsid w:val="1E798408"/>
    <w:rsid w:val="1EB3F84F"/>
    <w:rsid w:val="29802965"/>
    <w:rsid w:val="2ADCC453"/>
    <w:rsid w:val="2BAC4098"/>
    <w:rsid w:val="2C0D5ED9"/>
    <w:rsid w:val="348B614E"/>
    <w:rsid w:val="4027C109"/>
    <w:rsid w:val="4314F1E4"/>
    <w:rsid w:val="44C6633E"/>
    <w:rsid w:val="50A72145"/>
    <w:rsid w:val="58B88FBA"/>
    <w:rsid w:val="596578F9"/>
    <w:rsid w:val="5F8EA5E0"/>
    <w:rsid w:val="61952A5F"/>
    <w:rsid w:val="6337BEC2"/>
    <w:rsid w:val="75E3CED4"/>
    <w:rsid w:val="79E92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892C2A"/>
  <w15:chartTrackingRefBased/>
  <w15:docId w15:val="{192CAAAF-C806-C444-BDBA-D750C3D199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1DA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40AA"/>
    <w:pPr>
      <w:keepNext/>
      <w:keepLines/>
      <w:spacing w:before="400" w:after="40"/>
      <w:outlineLvl w:val="0"/>
    </w:pPr>
    <w:rPr>
      <w:rFonts w:asciiTheme="majorHAnsi" w:eastAsiaTheme="majorEastAsia" w:hAnsiTheme="majorHAnsi" w:cstheme="majorBidi"/>
      <w:caps/>
      <w:sz w:val="36"/>
      <w:szCs w:val="36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40AA"/>
    <w:pPr>
      <w:keepNext/>
      <w:keepLines/>
      <w:spacing w:before="120"/>
      <w:outlineLvl w:val="1"/>
    </w:pPr>
    <w:rPr>
      <w:rFonts w:asciiTheme="majorHAnsi" w:eastAsiaTheme="majorEastAsia" w:hAnsiTheme="majorHAnsi" w:cstheme="majorBidi"/>
      <w:b/>
      <w:caps/>
      <w:sz w:val="28"/>
      <w:szCs w:val="28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267AE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smallCaps/>
      <w:sz w:val="28"/>
      <w:szCs w:val="28"/>
      <w:lang w:eastAsia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90F94"/>
    <w:pPr>
      <w:keepNext/>
      <w:keepLines/>
      <w:spacing w:before="120" w:line="259" w:lineRule="auto"/>
      <w:outlineLvl w:val="3"/>
    </w:pPr>
    <w:rPr>
      <w:rFonts w:asciiTheme="majorHAnsi" w:eastAsiaTheme="majorEastAsia" w:hAnsiTheme="majorHAnsi" w:cstheme="majorBidi"/>
      <w:caps/>
      <w:sz w:val="22"/>
      <w:szCs w:val="22"/>
      <w:lang w:eastAsia="en-US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17AA9"/>
    <w:pPr>
      <w:keepNext/>
      <w:keepLines/>
      <w:numPr>
        <w:ilvl w:val="4"/>
        <w:numId w:val="4"/>
      </w:numPr>
      <w:spacing w:before="120" w:line="259" w:lineRule="auto"/>
      <w:outlineLvl w:val="4"/>
    </w:pPr>
    <w:rPr>
      <w:rFonts w:asciiTheme="majorHAnsi" w:eastAsiaTheme="majorEastAsia" w:hAnsiTheme="majorHAnsi" w:cstheme="majorBidi"/>
      <w:i/>
      <w:iCs/>
      <w:caps/>
      <w:sz w:val="22"/>
      <w:szCs w:val="22"/>
      <w:lang w:eastAsia="en-US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17AA9"/>
    <w:pPr>
      <w:keepNext/>
      <w:keepLines/>
      <w:numPr>
        <w:ilvl w:val="5"/>
        <w:numId w:val="4"/>
      </w:numPr>
      <w:spacing w:before="120" w:line="259" w:lineRule="auto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  <w:lang w:eastAsia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17AA9"/>
    <w:pPr>
      <w:keepNext/>
      <w:keepLines/>
      <w:numPr>
        <w:ilvl w:val="6"/>
        <w:numId w:val="4"/>
      </w:numPr>
      <w:spacing w:before="120" w:line="259" w:lineRule="auto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  <w:lang w:eastAsia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17AA9"/>
    <w:pPr>
      <w:keepNext/>
      <w:keepLines/>
      <w:numPr>
        <w:ilvl w:val="7"/>
        <w:numId w:val="4"/>
      </w:numPr>
      <w:spacing w:before="12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17AA9"/>
    <w:pPr>
      <w:keepNext/>
      <w:keepLines/>
      <w:numPr>
        <w:ilvl w:val="8"/>
        <w:numId w:val="4"/>
      </w:numPr>
      <w:spacing w:before="12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17AA9"/>
    <w:rPr>
      <w:rFonts w:asciiTheme="majorHAnsi" w:eastAsiaTheme="majorEastAsia" w:hAnsiTheme="majorHAnsi" w:cstheme="majorBidi"/>
      <w:cap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5553B4"/>
    <w:rPr>
      <w:rFonts w:asciiTheme="majorHAnsi" w:eastAsiaTheme="majorEastAsia" w:hAnsiTheme="majorHAnsi" w:cstheme="majorBidi"/>
      <w:smallCap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421976"/>
    <w:rPr>
      <w:rFonts w:asciiTheme="majorHAnsi" w:eastAsiaTheme="majorEastAsia" w:hAnsiTheme="majorHAnsi" w:cstheme="majorBidi"/>
      <w:b/>
      <w: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51D1C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rsid w:val="00151D1C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rsid w:val="00151D1C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51D1C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51D1C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  <w:lang w:eastAsia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51D1C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  <w:lang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151D1C"/>
    <w:pPr>
      <w:spacing w:after="160"/>
    </w:pPr>
    <w:rPr>
      <w:rFonts w:asciiTheme="minorHAnsi" w:eastAsiaTheme="minorEastAsia" w:hAnsiTheme="minorHAnsi" w:cstheme="minorBidi"/>
      <w:b/>
      <w:bCs/>
      <w:smallCaps/>
      <w:color w:val="595959" w:themeColor="text1" w:themeTint="A6"/>
      <w:sz w:val="22"/>
      <w:szCs w:val="22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151D1C"/>
    <w:pPr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151D1C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51D1C"/>
    <w:pPr>
      <w:numPr>
        <w:ilvl w:val="1"/>
      </w:numPr>
      <w:spacing w:after="160" w:line="259" w:lineRule="auto"/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  <w:lang w:eastAsia="en-US"/>
    </w:rPr>
  </w:style>
  <w:style w:type="character" w:customStyle="1" w:styleId="SubtitleChar">
    <w:name w:val="Subtitle Char"/>
    <w:basedOn w:val="DefaultParagraphFont"/>
    <w:link w:val="Subtitle"/>
    <w:uiPriority w:val="11"/>
    <w:rsid w:val="00151D1C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styleId="Strong">
    <w:name w:val="Strong"/>
    <w:basedOn w:val="DefaultParagraphFont"/>
    <w:uiPriority w:val="22"/>
    <w:qFormat/>
    <w:rsid w:val="00151D1C"/>
    <w:rPr>
      <w:b/>
      <w:bCs/>
    </w:rPr>
  </w:style>
  <w:style w:type="character" w:styleId="Emphasis">
    <w:name w:val="Emphasis"/>
    <w:basedOn w:val="DefaultParagraphFont"/>
    <w:uiPriority w:val="20"/>
    <w:qFormat/>
    <w:rsid w:val="00151D1C"/>
    <w:rPr>
      <w:i/>
      <w:iCs/>
    </w:rPr>
  </w:style>
  <w:style w:type="paragraph" w:styleId="NoSpacing">
    <w:name w:val="No Spacing"/>
    <w:uiPriority w:val="1"/>
    <w:qFormat/>
    <w:rsid w:val="00151D1C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151D1C"/>
    <w:pPr>
      <w:spacing w:before="160" w:after="160"/>
      <w:ind w:left="720" w:right="720"/>
    </w:pPr>
    <w:rPr>
      <w:rFonts w:asciiTheme="majorHAnsi" w:eastAsiaTheme="majorEastAsia" w:hAnsiTheme="majorHAnsi" w:cstheme="majorBidi"/>
      <w:sz w:val="25"/>
      <w:szCs w:val="25"/>
      <w:lang w:eastAsia="en-US"/>
    </w:rPr>
  </w:style>
  <w:style w:type="character" w:customStyle="1" w:styleId="QuoteChar">
    <w:name w:val="Quote Char"/>
    <w:basedOn w:val="DefaultParagraphFont"/>
    <w:link w:val="Quote"/>
    <w:uiPriority w:val="29"/>
    <w:rsid w:val="00151D1C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51D1C"/>
    <w:pPr>
      <w:spacing w:before="280" w:after="280"/>
      <w:ind w:left="1080" w:right="1080"/>
      <w:jc w:val="center"/>
    </w:pPr>
    <w:rPr>
      <w:rFonts w:asciiTheme="minorHAnsi" w:eastAsiaTheme="minorEastAsia" w:hAnsiTheme="minorHAnsi" w:cstheme="minorBidi"/>
      <w:color w:val="404040" w:themeColor="text1" w:themeTint="BF"/>
      <w:sz w:val="32"/>
      <w:szCs w:val="32"/>
      <w:lang w:eastAsia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51D1C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151D1C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151D1C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151D1C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151D1C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151D1C"/>
    <w:rPr>
      <w:b/>
      <w:bCs/>
      <w:smallCaps/>
      <w:spacing w:val="7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51D1C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151B7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697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E634F"/>
    <w:pPr>
      <w:spacing w:after="160" w:line="259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  <w:lang w:eastAsia="en-US"/>
    </w:rPr>
  </w:style>
  <w:style w:type="paragraph" w:styleId="CommentText">
    <w:name w:val="annotation text"/>
    <w:basedOn w:val="Normal"/>
    <w:link w:val="CommentTextChar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Pr>
      <w:sz w:val="20"/>
      <w:szCs w:val="20"/>
    </w:rPr>
  </w:style>
  <w:style w:type="character" w:styleId="CommentReference">
    <w:name w:val="annotation reference"/>
    <w:basedOn w:val="DefaultParagraphFont"/>
    <w:semiHidden/>
    <w:unhideWhenUsed/>
    <w:rPr>
      <w:sz w:val="16"/>
      <w:szCs w:val="16"/>
    </w:rPr>
  </w:style>
  <w:style w:type="paragraph" w:styleId="BodyText">
    <w:name w:val="Body Text"/>
    <w:basedOn w:val="Normal"/>
    <w:link w:val="BodyTextChar"/>
    <w:rsid w:val="00D7607C"/>
    <w:pPr>
      <w:spacing w:before="180" w:after="180" w:line="259" w:lineRule="auto"/>
    </w:pPr>
    <w:rPr>
      <w:rFonts w:asciiTheme="minorHAnsi" w:eastAsiaTheme="minorEastAsia" w:hAnsiTheme="minorHAnsi" w:cstheme="minorBidi"/>
      <w:sz w:val="22"/>
      <w:szCs w:val="22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D7607C"/>
    <w:rPr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74D85"/>
    <w:rPr>
      <w:rFonts w:asciiTheme="minorHAnsi" w:eastAsiaTheme="minorEastAsia" w:hAnsiTheme="minorHAnsi" w:cstheme="minorBidi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74D8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74D85"/>
    <w:rPr>
      <w:vertAlign w:val="superscri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36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36B9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836B9"/>
    <w:pPr>
      <w:spacing w:after="0" w:line="240" w:lineRule="auto"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003B3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03B36"/>
    <w:rPr>
      <w:rFonts w:ascii="Courier New" w:eastAsia="Times New Roman" w:hAnsi="Courier New" w:cs="Courier New"/>
      <w:sz w:val="20"/>
      <w:szCs w:val="20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6A32CF"/>
    <w:pPr>
      <w:tabs>
        <w:tab w:val="center" w:pos="4680"/>
        <w:tab w:val="right" w:pos="9360"/>
      </w:tabs>
    </w:pPr>
    <w:rPr>
      <w:rFonts w:asciiTheme="minorHAnsi" w:eastAsiaTheme="minorEastAsia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6A32CF"/>
  </w:style>
  <w:style w:type="paragraph" w:styleId="Footer">
    <w:name w:val="footer"/>
    <w:basedOn w:val="Normal"/>
    <w:link w:val="FooterChar"/>
    <w:uiPriority w:val="99"/>
    <w:unhideWhenUsed/>
    <w:rsid w:val="006A32CF"/>
    <w:pPr>
      <w:tabs>
        <w:tab w:val="center" w:pos="4680"/>
        <w:tab w:val="right" w:pos="9360"/>
      </w:tabs>
    </w:pPr>
    <w:rPr>
      <w:rFonts w:asciiTheme="minorHAnsi" w:eastAsiaTheme="minorEastAsia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6A32CF"/>
  </w:style>
  <w:style w:type="character" w:styleId="HTMLCode">
    <w:name w:val="HTML Code"/>
    <w:basedOn w:val="DefaultParagraphFont"/>
    <w:uiPriority w:val="99"/>
    <w:semiHidden/>
    <w:unhideWhenUsed/>
    <w:rsid w:val="003022FB"/>
    <w:rPr>
      <w:rFonts w:ascii="Courier New" w:eastAsia="Times New Roman" w:hAnsi="Courier New" w:cs="Courier New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82520"/>
    <w:rPr>
      <w:color w:val="954F72" w:themeColor="followedHyperlink"/>
      <w:u w:val="single"/>
    </w:rPr>
  </w:style>
  <w:style w:type="paragraph" w:customStyle="1" w:styleId="code">
    <w:name w:val="code"/>
    <w:basedOn w:val="Normal"/>
    <w:link w:val="codeChar"/>
    <w:qFormat/>
    <w:rsid w:val="004260AB"/>
    <w:rPr>
      <w:rFonts w:ascii="Courier New" w:eastAsiaTheme="minorEastAsia" w:hAnsi="Courier New" w:cstheme="minorBidi"/>
      <w:sz w:val="18"/>
      <w:szCs w:val="22"/>
      <w:lang w:eastAsia="en-US"/>
    </w:rPr>
  </w:style>
  <w:style w:type="character" w:customStyle="1" w:styleId="codeChar">
    <w:name w:val="code Char"/>
    <w:basedOn w:val="DefaultParagraphFont"/>
    <w:link w:val="code"/>
    <w:rsid w:val="004260AB"/>
    <w:rPr>
      <w:rFonts w:ascii="Courier New" w:hAnsi="Courier New"/>
      <w:sz w:val="18"/>
    </w:rPr>
  </w:style>
  <w:style w:type="numbering" w:customStyle="1" w:styleId="Style1">
    <w:name w:val="Style1"/>
    <w:uiPriority w:val="99"/>
    <w:rsid w:val="00772C86"/>
    <w:pPr>
      <w:numPr>
        <w:numId w:val="3"/>
      </w:numPr>
    </w:pPr>
  </w:style>
  <w:style w:type="character" w:customStyle="1" w:styleId="VariableText">
    <w:name w:val="VariableText"/>
    <w:basedOn w:val="DefaultParagraphFont"/>
    <w:rsid w:val="00F21E23"/>
    <w:rPr>
      <w:i/>
    </w:rPr>
  </w:style>
  <w:style w:type="character" w:customStyle="1" w:styleId="version-tag">
    <w:name w:val="version-tag"/>
    <w:basedOn w:val="DefaultParagraphFont"/>
    <w:rsid w:val="00895B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073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16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2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2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10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9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8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66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9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13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48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59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2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1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7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2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8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0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8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2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55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7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3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8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37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2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6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3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74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6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63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15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911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48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67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8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659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61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16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00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11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577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8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2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8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47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6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75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1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0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36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10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02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69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5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85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3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9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6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82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32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00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79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64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25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0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09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2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45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63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79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84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70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23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26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132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9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4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9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353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00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87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37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769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17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4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8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48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9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1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9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98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1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8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9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85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4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57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2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07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3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5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4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47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3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66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90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11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474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48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3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181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64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8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32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453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61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20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0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63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8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88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8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83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3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4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9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23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59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53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82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73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63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6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70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60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1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0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73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95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88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99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230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9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60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51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C980FC-0E3C-429F-B87F-EA8256FFB3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03</Words>
  <Characters>591</Characters>
  <Application>Microsoft Office Word</Application>
  <DocSecurity>0</DocSecurity>
  <Lines>4</Lines>
  <Paragraphs>1</Paragraphs>
  <ScaleCrop>false</ScaleCrop>
  <Company/>
  <LinksUpToDate>false</LinksUpToDate>
  <CharactersWithSpaces>693</CharactersWithSpaces>
  <SharedDoc>false</SharedDoc>
  <HLinks>
    <vt:vector size="18" baseType="variant">
      <vt:variant>
        <vt:i4>5242892</vt:i4>
      </vt:variant>
      <vt:variant>
        <vt:i4>0</vt:i4>
      </vt:variant>
      <vt:variant>
        <vt:i4>0</vt:i4>
      </vt:variant>
      <vt:variant>
        <vt:i4>5</vt:i4>
      </vt:variant>
      <vt:variant>
        <vt:lpwstr>https://www.cockroachlabs.com/docs/stable/index.html</vt:lpwstr>
      </vt:variant>
      <vt:variant>
        <vt:lpwstr/>
      </vt:variant>
      <vt:variant>
        <vt:i4>4063337</vt:i4>
      </vt:variant>
      <vt:variant>
        <vt:i4>3</vt:i4>
      </vt:variant>
      <vt:variant>
        <vt:i4>0</vt:i4>
      </vt:variant>
      <vt:variant>
        <vt:i4>5</vt:i4>
      </vt:variant>
      <vt:variant>
        <vt:lpwstr>https://www.cockroachlabs.com/docs/stable/sql-feature-support.html</vt:lpwstr>
      </vt:variant>
      <vt:variant>
        <vt:lpwstr/>
      </vt:variant>
      <vt:variant>
        <vt:i4>4456543</vt:i4>
      </vt:variant>
      <vt:variant>
        <vt:i4>0</vt:i4>
      </vt:variant>
      <vt:variant>
        <vt:i4>0</vt:i4>
      </vt:variant>
      <vt:variant>
        <vt:i4>5</vt:i4>
      </vt:variant>
      <vt:variant>
        <vt:lpwstr>https://www.cockroachlabs.com/docs/stable/sql-statements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y Harrison</dc:creator>
  <cp:keywords/>
  <dc:description/>
  <cp:lastModifiedBy>Guy Harrison</cp:lastModifiedBy>
  <cp:revision>14</cp:revision>
  <dcterms:created xsi:type="dcterms:W3CDTF">2021-05-20T07:32:00Z</dcterms:created>
  <dcterms:modified xsi:type="dcterms:W3CDTF">2021-05-20T07:43:00Z</dcterms:modified>
</cp:coreProperties>
</file>